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5EC277" w14:textId="1C2510ED" w:rsidR="00B52F65" w:rsidRPr="001019F3" w:rsidRDefault="00B52F65" w:rsidP="00B52F65">
      <w:pPr>
        <w:spacing w:after="0" w:line="240" w:lineRule="auto"/>
        <w:jc w:val="center"/>
        <w:rPr>
          <w:rFonts w:ascii="Times New Roman" w:hAnsi="Times New Roman"/>
          <w:b/>
        </w:rPr>
      </w:pPr>
      <w:r w:rsidRPr="001019F3">
        <w:rPr>
          <w:rFonts w:ascii="Times New Roman" w:hAnsi="Times New Roman"/>
          <w:b/>
        </w:rPr>
        <w:t xml:space="preserve">ŽÁDOST O </w:t>
      </w:r>
      <w:r w:rsidR="00342D16" w:rsidRPr="001019F3">
        <w:rPr>
          <w:rFonts w:ascii="Times New Roman" w:hAnsi="Times New Roman"/>
          <w:b/>
        </w:rPr>
        <w:t>…………………………………………………</w:t>
      </w:r>
    </w:p>
    <w:p w14:paraId="0E5738CF" w14:textId="77777777" w:rsidR="00B52F65" w:rsidRPr="001019F3" w:rsidRDefault="00B52F65" w:rsidP="00B52F65">
      <w:pPr>
        <w:spacing w:after="0" w:line="240" w:lineRule="auto"/>
        <w:rPr>
          <w:rFonts w:ascii="Times New Roman" w:hAnsi="Times New Roman"/>
          <w:b/>
        </w:rPr>
      </w:pPr>
    </w:p>
    <w:p w14:paraId="65C6F30B" w14:textId="7E99C7D3" w:rsidR="00B52F65" w:rsidRPr="001019F3" w:rsidRDefault="00B52F65" w:rsidP="00B52F65">
      <w:pPr>
        <w:spacing w:after="0" w:line="240" w:lineRule="auto"/>
        <w:rPr>
          <w:rFonts w:ascii="Times New Roman" w:hAnsi="Times New Roman"/>
          <w:b/>
        </w:rPr>
      </w:pPr>
      <w:r w:rsidRPr="001019F3">
        <w:rPr>
          <w:rFonts w:ascii="Times New Roman" w:hAnsi="Times New Roman"/>
          <w:b/>
        </w:rPr>
        <w:t>plk.</w:t>
      </w:r>
      <w:r w:rsidR="00342D16" w:rsidRPr="001019F3">
        <w:rPr>
          <w:rFonts w:ascii="Times New Roman" w:hAnsi="Times New Roman"/>
          <w:b/>
        </w:rPr>
        <w:t xml:space="preserve"> </w:t>
      </w:r>
      <w:proofErr w:type="spellStart"/>
      <w:r w:rsidR="00342D16" w:rsidRPr="001019F3">
        <w:rPr>
          <w:rFonts w:ascii="Times New Roman" w:hAnsi="Times New Roman"/>
          <w:b/>
        </w:rPr>
        <w:t>gšt</w:t>
      </w:r>
      <w:proofErr w:type="spellEnd"/>
      <w:r w:rsidR="00342D16" w:rsidRPr="001019F3">
        <w:rPr>
          <w:rFonts w:ascii="Times New Roman" w:hAnsi="Times New Roman"/>
          <w:b/>
        </w:rPr>
        <w:t>.</w:t>
      </w:r>
      <w:r w:rsidRPr="001019F3">
        <w:rPr>
          <w:rFonts w:ascii="Times New Roman" w:hAnsi="Times New Roman"/>
          <w:b/>
        </w:rPr>
        <w:t xml:space="preserve"> Ing. </w:t>
      </w:r>
      <w:r w:rsidR="00342D16" w:rsidRPr="001019F3">
        <w:rPr>
          <w:rFonts w:ascii="Times New Roman" w:hAnsi="Times New Roman"/>
          <w:b/>
        </w:rPr>
        <w:t>Vlastimil</w:t>
      </w:r>
      <w:r w:rsidRPr="001019F3">
        <w:rPr>
          <w:rFonts w:ascii="Times New Roman" w:hAnsi="Times New Roman"/>
          <w:b/>
        </w:rPr>
        <w:t xml:space="preserve"> </w:t>
      </w:r>
      <w:r w:rsidR="00342D16" w:rsidRPr="001019F3">
        <w:rPr>
          <w:rFonts w:ascii="Times New Roman" w:hAnsi="Times New Roman"/>
          <w:b/>
        </w:rPr>
        <w:t>Neumann</w:t>
      </w:r>
      <w:r w:rsidRPr="001019F3">
        <w:rPr>
          <w:rFonts w:ascii="Times New Roman" w:hAnsi="Times New Roman"/>
          <w:b/>
        </w:rPr>
        <w:t xml:space="preserve">, Ph.D. </w:t>
      </w:r>
    </w:p>
    <w:p w14:paraId="1C66E389" w14:textId="1DB1A319" w:rsidR="00B52F65" w:rsidRPr="001019F3" w:rsidRDefault="00B52F65" w:rsidP="00B52F65">
      <w:pPr>
        <w:spacing w:after="0" w:line="240" w:lineRule="auto"/>
        <w:rPr>
          <w:rFonts w:ascii="Times New Roman" w:hAnsi="Times New Roman"/>
          <w:b/>
        </w:rPr>
      </w:pPr>
      <w:r w:rsidRPr="001019F3">
        <w:rPr>
          <w:rFonts w:ascii="Times New Roman" w:hAnsi="Times New Roman"/>
          <w:b/>
        </w:rPr>
        <w:t>děkan Fakulty vojensk</w:t>
      </w:r>
      <w:r w:rsidR="00342D16" w:rsidRPr="001019F3">
        <w:rPr>
          <w:rFonts w:ascii="Times New Roman" w:hAnsi="Times New Roman"/>
          <w:b/>
        </w:rPr>
        <w:t>ých technologií</w:t>
      </w:r>
    </w:p>
    <w:p w14:paraId="3233BFE2" w14:textId="67A5F93F" w:rsidR="00B52F65" w:rsidRPr="001019F3" w:rsidRDefault="00B52F65" w:rsidP="00B52F65">
      <w:pPr>
        <w:spacing w:after="0" w:line="240" w:lineRule="auto"/>
        <w:rPr>
          <w:rFonts w:ascii="Times New Roman" w:hAnsi="Times New Roman"/>
          <w:b/>
        </w:rPr>
      </w:pPr>
      <w:r w:rsidRPr="001019F3">
        <w:rPr>
          <w:rFonts w:ascii="Times New Roman" w:hAnsi="Times New Roman"/>
          <w:b/>
        </w:rPr>
        <w:t>Univerzita obrany</w:t>
      </w:r>
    </w:p>
    <w:p w14:paraId="06551506" w14:textId="77777777" w:rsidR="00B52F65" w:rsidRPr="001019F3" w:rsidRDefault="00B52F65" w:rsidP="00B52F65">
      <w:pPr>
        <w:spacing w:after="0" w:line="240" w:lineRule="auto"/>
        <w:rPr>
          <w:rFonts w:ascii="Times New Roman" w:hAnsi="Times New Roman"/>
        </w:rPr>
      </w:pPr>
      <w:r w:rsidRPr="001019F3">
        <w:rPr>
          <w:rFonts w:ascii="Times New Roman" w:hAnsi="Times New Roman"/>
        </w:rPr>
        <w:t>Kounicova 156/65</w:t>
      </w:r>
    </w:p>
    <w:p w14:paraId="09144B71" w14:textId="77777777" w:rsidR="00B52F65" w:rsidRPr="001019F3" w:rsidRDefault="00B52F65" w:rsidP="00B52F65">
      <w:pPr>
        <w:spacing w:after="0" w:line="240" w:lineRule="auto"/>
        <w:rPr>
          <w:rFonts w:ascii="Times New Roman" w:hAnsi="Times New Roman"/>
        </w:rPr>
      </w:pPr>
      <w:r w:rsidRPr="001019F3">
        <w:rPr>
          <w:rFonts w:ascii="Times New Roman" w:hAnsi="Times New Roman"/>
        </w:rPr>
        <w:t>662 10 Brno</w:t>
      </w:r>
    </w:p>
    <w:p w14:paraId="6A9EF3BB" w14:textId="77777777" w:rsidR="00B52F65" w:rsidRPr="001019F3" w:rsidRDefault="00B52F65" w:rsidP="00B52F65">
      <w:pPr>
        <w:spacing w:after="0" w:line="240" w:lineRule="auto"/>
        <w:rPr>
          <w:rFonts w:ascii="Times New Roman" w:hAnsi="Times New Roman"/>
        </w:rPr>
      </w:pPr>
    </w:p>
    <w:p w14:paraId="6EF94A49" w14:textId="77777777" w:rsidR="00B52F65" w:rsidRPr="001019F3" w:rsidRDefault="00B52F65" w:rsidP="00B52F65">
      <w:pPr>
        <w:spacing w:after="0" w:line="240" w:lineRule="auto"/>
        <w:rPr>
          <w:rFonts w:ascii="Times New Roman" w:hAnsi="Times New Roman"/>
          <w:b/>
        </w:rPr>
      </w:pPr>
      <w:r w:rsidRPr="001019F3">
        <w:rPr>
          <w:rFonts w:ascii="Times New Roman" w:hAnsi="Times New Roman"/>
          <w:b/>
        </w:rPr>
        <w:t>Uchazeč</w:t>
      </w:r>
    </w:p>
    <w:p w14:paraId="12329156" w14:textId="77777777" w:rsidR="001962F4" w:rsidRPr="0005120E" w:rsidRDefault="001962F4" w:rsidP="001962F4">
      <w:pPr>
        <w:spacing w:after="0" w:line="240" w:lineRule="auto"/>
        <w:rPr>
          <w:rFonts w:ascii="Times New Roman" w:hAnsi="Times New Roman"/>
          <w:b/>
        </w:rPr>
      </w:pPr>
      <w:r w:rsidRPr="0005120E">
        <w:rPr>
          <w:rFonts w:ascii="Times New Roman" w:hAnsi="Times New Roman"/>
          <w:b/>
        </w:rPr>
        <w:t>Jméno a příjmení:</w:t>
      </w:r>
      <w:r>
        <w:rPr>
          <w:rFonts w:ascii="Times New Roman" w:hAnsi="Times New Roman"/>
          <w:b/>
        </w:rPr>
        <w:t xml:space="preserve"> …………………………………………….</w:t>
      </w:r>
    </w:p>
    <w:p w14:paraId="38FE4AC3" w14:textId="77777777" w:rsidR="001962F4" w:rsidRPr="0005120E" w:rsidRDefault="001962F4" w:rsidP="001962F4">
      <w:pPr>
        <w:spacing w:after="0" w:line="240" w:lineRule="auto"/>
        <w:rPr>
          <w:rFonts w:ascii="Times New Roman" w:hAnsi="Times New Roman"/>
        </w:rPr>
      </w:pPr>
      <w:r w:rsidRPr="0005120E">
        <w:rPr>
          <w:rFonts w:ascii="Times New Roman" w:hAnsi="Times New Roman"/>
        </w:rPr>
        <w:t>Datum narození:</w:t>
      </w:r>
      <w:r>
        <w:rPr>
          <w:rFonts w:ascii="Times New Roman" w:hAnsi="Times New Roman"/>
        </w:rPr>
        <w:t xml:space="preserve"> …………………………………………</w:t>
      </w:r>
      <w:proofErr w:type="gramStart"/>
      <w:r>
        <w:rPr>
          <w:rFonts w:ascii="Times New Roman" w:hAnsi="Times New Roman"/>
        </w:rPr>
        <w:t>…….</w:t>
      </w:r>
      <w:proofErr w:type="gramEnd"/>
      <w:r>
        <w:rPr>
          <w:rFonts w:ascii="Times New Roman" w:hAnsi="Times New Roman"/>
        </w:rPr>
        <w:t>.</w:t>
      </w:r>
    </w:p>
    <w:p w14:paraId="0E86EF5D" w14:textId="77777777" w:rsidR="001962F4" w:rsidRDefault="001962F4" w:rsidP="001962F4">
      <w:pPr>
        <w:spacing w:after="0" w:line="240" w:lineRule="auto"/>
        <w:rPr>
          <w:rFonts w:ascii="Times New Roman" w:hAnsi="Times New Roman"/>
        </w:rPr>
      </w:pPr>
      <w:r w:rsidRPr="0005120E">
        <w:rPr>
          <w:rFonts w:ascii="Times New Roman" w:hAnsi="Times New Roman"/>
        </w:rPr>
        <w:t>Bytem:</w:t>
      </w:r>
      <w:r>
        <w:rPr>
          <w:rFonts w:ascii="Times New Roman" w:hAnsi="Times New Roman"/>
        </w:rPr>
        <w:t xml:space="preserve"> …………………………………………………………</w:t>
      </w:r>
    </w:p>
    <w:p w14:paraId="69997210" w14:textId="77777777" w:rsidR="001962F4" w:rsidRPr="0005120E" w:rsidRDefault="001962F4" w:rsidP="001962F4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Datová schránka: ID ……</w:t>
      </w:r>
      <w:proofErr w:type="gramStart"/>
      <w:r>
        <w:rPr>
          <w:rFonts w:ascii="Times New Roman" w:hAnsi="Times New Roman"/>
        </w:rPr>
        <w:t>…….</w:t>
      </w:r>
      <w:proofErr w:type="gramEnd"/>
      <w:r>
        <w:rPr>
          <w:rFonts w:ascii="Times New Roman" w:hAnsi="Times New Roman"/>
        </w:rPr>
        <w:t>/ nemám datovou schránku</w:t>
      </w:r>
    </w:p>
    <w:p w14:paraId="3EB9C141" w14:textId="77777777" w:rsidR="001962F4" w:rsidRPr="0005120E" w:rsidRDefault="001962F4" w:rsidP="001962F4">
      <w:pPr>
        <w:spacing w:after="0" w:line="240" w:lineRule="auto"/>
        <w:rPr>
          <w:rFonts w:ascii="Times New Roman" w:hAnsi="Times New Roman"/>
          <w:b/>
        </w:rPr>
      </w:pPr>
      <w:r w:rsidRPr="0005120E">
        <w:rPr>
          <w:rFonts w:ascii="Times New Roman" w:hAnsi="Times New Roman"/>
          <w:b/>
        </w:rPr>
        <w:t>Registrační číslo</w:t>
      </w:r>
      <w:r>
        <w:rPr>
          <w:rFonts w:ascii="Times New Roman" w:hAnsi="Times New Roman"/>
          <w:b/>
        </w:rPr>
        <w:t>/a přihlášky/</w:t>
      </w:r>
      <w:proofErr w:type="spellStart"/>
      <w:r>
        <w:rPr>
          <w:rFonts w:ascii="Times New Roman" w:hAnsi="Times New Roman"/>
          <w:b/>
        </w:rPr>
        <w:t>ek</w:t>
      </w:r>
      <w:proofErr w:type="spellEnd"/>
      <w:r w:rsidRPr="0005120E">
        <w:rPr>
          <w:rFonts w:ascii="Times New Roman" w:hAnsi="Times New Roman"/>
          <w:b/>
        </w:rPr>
        <w:t>:</w:t>
      </w:r>
      <w:r>
        <w:rPr>
          <w:rFonts w:ascii="Times New Roman" w:hAnsi="Times New Roman"/>
          <w:b/>
        </w:rPr>
        <w:t xml:space="preserve"> ………………………</w:t>
      </w:r>
      <w:proofErr w:type="gramStart"/>
      <w:r>
        <w:rPr>
          <w:rFonts w:ascii="Times New Roman" w:hAnsi="Times New Roman"/>
          <w:b/>
        </w:rPr>
        <w:t>…….</w:t>
      </w:r>
      <w:proofErr w:type="gramEnd"/>
      <w:r>
        <w:rPr>
          <w:rFonts w:ascii="Times New Roman" w:hAnsi="Times New Roman"/>
          <w:b/>
        </w:rPr>
        <w:t>.</w:t>
      </w:r>
    </w:p>
    <w:p w14:paraId="2EB08E01" w14:textId="77777777" w:rsidR="00B52F65" w:rsidRPr="001019F3" w:rsidRDefault="00B52F65" w:rsidP="00B52F65">
      <w:pPr>
        <w:spacing w:after="0" w:line="240" w:lineRule="auto"/>
        <w:rPr>
          <w:rFonts w:ascii="Times New Roman" w:hAnsi="Times New Roman"/>
        </w:rPr>
      </w:pPr>
    </w:p>
    <w:p w14:paraId="46448ABD" w14:textId="77777777" w:rsidR="00B52F65" w:rsidRPr="001019F3" w:rsidRDefault="00B52F65" w:rsidP="00B52F65">
      <w:pPr>
        <w:spacing w:after="0" w:line="240" w:lineRule="auto"/>
        <w:rPr>
          <w:rFonts w:ascii="Times New Roman" w:hAnsi="Times New Roman"/>
        </w:rPr>
      </w:pPr>
    </w:p>
    <w:p w14:paraId="4E8B4E59" w14:textId="77777777" w:rsidR="00B52F65" w:rsidRPr="001019F3" w:rsidRDefault="00B52F65" w:rsidP="00B52F65">
      <w:pPr>
        <w:spacing w:after="0" w:line="240" w:lineRule="auto"/>
        <w:rPr>
          <w:rFonts w:ascii="Times New Roman" w:hAnsi="Times New Roman"/>
        </w:rPr>
      </w:pPr>
      <w:r w:rsidRPr="001019F3">
        <w:rPr>
          <w:rFonts w:ascii="Times New Roman" w:hAnsi="Times New Roman"/>
        </w:rPr>
        <w:t>V ……………. dne ………………</w:t>
      </w:r>
    </w:p>
    <w:p w14:paraId="5149966E" w14:textId="77777777" w:rsidR="00B52F65" w:rsidRPr="001019F3" w:rsidRDefault="00B52F65" w:rsidP="00B52F65">
      <w:pPr>
        <w:spacing w:after="0" w:line="240" w:lineRule="auto"/>
        <w:rPr>
          <w:rFonts w:ascii="Times New Roman" w:hAnsi="Times New Roman"/>
        </w:rPr>
      </w:pPr>
    </w:p>
    <w:p w14:paraId="0F1CDB99" w14:textId="1EC92330" w:rsidR="00B52F65" w:rsidRPr="001019F3" w:rsidRDefault="00B52F65" w:rsidP="00B52F65">
      <w:pPr>
        <w:spacing w:after="0" w:line="240" w:lineRule="auto"/>
        <w:rPr>
          <w:rFonts w:ascii="Times New Roman" w:hAnsi="Times New Roman"/>
          <w:b/>
        </w:rPr>
      </w:pPr>
      <w:r w:rsidRPr="001019F3">
        <w:rPr>
          <w:rFonts w:ascii="Times New Roman" w:hAnsi="Times New Roman"/>
          <w:b/>
        </w:rPr>
        <w:t xml:space="preserve">Věc: Žádost o </w:t>
      </w:r>
      <w:r w:rsidR="00342D16" w:rsidRPr="001019F3">
        <w:rPr>
          <w:rFonts w:ascii="Times New Roman" w:hAnsi="Times New Roman"/>
          <w:b/>
        </w:rPr>
        <w:t>……………………………………………………</w:t>
      </w:r>
    </w:p>
    <w:p w14:paraId="612123B1" w14:textId="77777777" w:rsidR="00B52F65" w:rsidRPr="001019F3" w:rsidRDefault="00B52F65" w:rsidP="00B52F65">
      <w:pPr>
        <w:spacing w:after="0" w:line="240" w:lineRule="auto"/>
        <w:rPr>
          <w:rFonts w:ascii="Times New Roman" w:hAnsi="Times New Roman"/>
        </w:rPr>
      </w:pPr>
    </w:p>
    <w:p w14:paraId="4F633676" w14:textId="77777777" w:rsidR="00B52F65" w:rsidRPr="001019F3" w:rsidRDefault="00B52F65" w:rsidP="00B52F65">
      <w:pPr>
        <w:spacing w:after="0" w:line="240" w:lineRule="auto"/>
        <w:rPr>
          <w:rFonts w:ascii="Times New Roman" w:hAnsi="Times New Roman"/>
        </w:rPr>
      </w:pPr>
    </w:p>
    <w:p w14:paraId="2C2D1BB1" w14:textId="77777777" w:rsidR="00B52F65" w:rsidRPr="001019F3" w:rsidRDefault="00B52F65" w:rsidP="00B52F65">
      <w:pPr>
        <w:spacing w:after="0" w:line="240" w:lineRule="auto"/>
        <w:rPr>
          <w:rFonts w:ascii="Times New Roman" w:hAnsi="Times New Roman"/>
        </w:rPr>
      </w:pPr>
      <w:r w:rsidRPr="001019F3">
        <w:rPr>
          <w:rFonts w:ascii="Times New Roman" w:hAnsi="Times New Roman"/>
        </w:rPr>
        <w:t xml:space="preserve">Vážený pane děkane, </w:t>
      </w:r>
    </w:p>
    <w:p w14:paraId="598C326F" w14:textId="77777777" w:rsidR="00B52F65" w:rsidRPr="001019F3" w:rsidRDefault="00B52F65" w:rsidP="00B52F65">
      <w:pPr>
        <w:spacing w:after="0" w:line="240" w:lineRule="auto"/>
        <w:rPr>
          <w:rFonts w:ascii="Times New Roman" w:hAnsi="Times New Roman"/>
        </w:rPr>
      </w:pPr>
    </w:p>
    <w:p w14:paraId="7277C40F" w14:textId="0E058591" w:rsidR="00B52F65" w:rsidRPr="001019F3" w:rsidRDefault="00B52F65" w:rsidP="00B52F65">
      <w:pPr>
        <w:spacing w:after="0" w:line="240" w:lineRule="auto"/>
        <w:jc w:val="both"/>
        <w:rPr>
          <w:rFonts w:ascii="Times New Roman" w:hAnsi="Times New Roman"/>
        </w:rPr>
      </w:pPr>
      <w:r w:rsidRPr="001019F3">
        <w:rPr>
          <w:rFonts w:ascii="Times New Roman" w:hAnsi="Times New Roman"/>
        </w:rPr>
        <w:t>v souladu s </w:t>
      </w:r>
      <w:r w:rsidR="000E1440" w:rsidRPr="001019F3">
        <w:rPr>
          <w:rFonts w:ascii="Times New Roman" w:hAnsi="Times New Roman"/>
        </w:rPr>
        <w:t>bodem</w:t>
      </w:r>
      <w:r w:rsidRPr="001019F3">
        <w:rPr>
          <w:rFonts w:ascii="Times New Roman" w:hAnsi="Times New Roman"/>
        </w:rPr>
        <w:t xml:space="preserve"> </w:t>
      </w:r>
      <w:r w:rsidR="00342D16" w:rsidRPr="001019F3">
        <w:rPr>
          <w:rFonts w:ascii="Times New Roman" w:hAnsi="Times New Roman"/>
        </w:rPr>
        <w:t>……………………………</w:t>
      </w:r>
      <w:r w:rsidRPr="001019F3">
        <w:rPr>
          <w:rFonts w:ascii="Times New Roman" w:hAnsi="Times New Roman"/>
        </w:rPr>
        <w:t xml:space="preserve"> podmínek pro přijetí ke studiu pro akademický rok 202</w:t>
      </w:r>
      <w:r w:rsidR="00581E8E">
        <w:rPr>
          <w:rFonts w:ascii="Times New Roman" w:hAnsi="Times New Roman"/>
        </w:rPr>
        <w:t>6</w:t>
      </w:r>
      <w:r w:rsidR="004C3798" w:rsidRPr="001019F3">
        <w:rPr>
          <w:rFonts w:ascii="Times New Roman" w:hAnsi="Times New Roman"/>
        </w:rPr>
        <w:t>/2</w:t>
      </w:r>
      <w:r w:rsidR="00581E8E">
        <w:rPr>
          <w:rFonts w:ascii="Times New Roman" w:hAnsi="Times New Roman"/>
        </w:rPr>
        <w:t>7</w:t>
      </w:r>
      <w:r w:rsidRPr="001019F3">
        <w:rPr>
          <w:rFonts w:ascii="Times New Roman" w:hAnsi="Times New Roman"/>
        </w:rPr>
        <w:t xml:space="preserve"> ve studijním programu </w:t>
      </w:r>
      <w:r w:rsidR="00342D16" w:rsidRPr="001019F3">
        <w:rPr>
          <w:rFonts w:ascii="Times New Roman" w:hAnsi="Times New Roman"/>
        </w:rPr>
        <w:t>………………………………………………………………….</w:t>
      </w:r>
      <w:r w:rsidRPr="001019F3">
        <w:rPr>
          <w:rFonts w:ascii="Times New Roman" w:hAnsi="Times New Roman"/>
        </w:rPr>
        <w:t xml:space="preserve"> tímto žádám o </w:t>
      </w:r>
      <w:r w:rsidR="00342D16" w:rsidRPr="001019F3">
        <w:rPr>
          <w:rFonts w:ascii="Times New Roman" w:hAnsi="Times New Roman"/>
        </w:rPr>
        <w:t>…………………………………………………………………..</w:t>
      </w:r>
      <w:r w:rsidRPr="001019F3">
        <w:rPr>
          <w:rFonts w:ascii="Times New Roman" w:hAnsi="Times New Roman"/>
        </w:rPr>
        <w:t>.</w:t>
      </w:r>
    </w:p>
    <w:p w14:paraId="07F6FFC5" w14:textId="77777777" w:rsidR="00342D16" w:rsidRPr="001019F3" w:rsidRDefault="00342D16" w:rsidP="00B52F65">
      <w:pPr>
        <w:spacing w:after="0" w:line="240" w:lineRule="auto"/>
        <w:jc w:val="both"/>
        <w:rPr>
          <w:rFonts w:ascii="Times New Roman" w:hAnsi="Times New Roman"/>
        </w:rPr>
      </w:pPr>
    </w:p>
    <w:p w14:paraId="29BED5AD" w14:textId="77777777" w:rsidR="00342D16" w:rsidRPr="001019F3" w:rsidRDefault="00342D16" w:rsidP="00B52F65">
      <w:pPr>
        <w:spacing w:after="0" w:line="240" w:lineRule="auto"/>
        <w:jc w:val="both"/>
        <w:rPr>
          <w:rFonts w:ascii="Times New Roman" w:hAnsi="Times New Roman"/>
        </w:rPr>
      </w:pPr>
    </w:p>
    <w:p w14:paraId="77A95753" w14:textId="77777777" w:rsidR="00B52F65" w:rsidRPr="001019F3" w:rsidRDefault="00B52F65" w:rsidP="00B52F65">
      <w:pPr>
        <w:spacing w:after="0" w:line="240" w:lineRule="auto"/>
        <w:rPr>
          <w:rFonts w:ascii="Times New Roman" w:hAnsi="Times New Roman"/>
        </w:rPr>
      </w:pPr>
    </w:p>
    <w:p w14:paraId="3688104D" w14:textId="77777777" w:rsidR="00B52F65" w:rsidRPr="001019F3" w:rsidRDefault="00B52F65" w:rsidP="00B52F65">
      <w:pPr>
        <w:spacing w:after="0" w:line="240" w:lineRule="auto"/>
        <w:rPr>
          <w:rFonts w:ascii="Times New Roman" w:hAnsi="Times New Roman"/>
        </w:rPr>
      </w:pPr>
      <w:r w:rsidRPr="001019F3">
        <w:rPr>
          <w:rFonts w:ascii="Times New Roman" w:hAnsi="Times New Roman"/>
        </w:rPr>
        <w:t>Svou žádost odůvodňuji následovně:</w:t>
      </w:r>
    </w:p>
    <w:p w14:paraId="1CE62B46" w14:textId="77777777" w:rsidR="00B52F65" w:rsidRPr="001019F3" w:rsidRDefault="00B52F65" w:rsidP="00B52F65">
      <w:pPr>
        <w:spacing w:after="0" w:line="240" w:lineRule="auto"/>
        <w:rPr>
          <w:rFonts w:ascii="Times New Roman" w:hAnsi="Times New Roman"/>
        </w:rPr>
      </w:pPr>
    </w:p>
    <w:p w14:paraId="4516D2FA" w14:textId="77777777" w:rsidR="00B52F65" w:rsidRPr="001019F3" w:rsidRDefault="00B52F65" w:rsidP="00B52F65">
      <w:pPr>
        <w:spacing w:after="0" w:line="240" w:lineRule="auto"/>
        <w:rPr>
          <w:rFonts w:ascii="Times New Roman" w:hAnsi="Times New Roman"/>
        </w:rPr>
      </w:pPr>
    </w:p>
    <w:p w14:paraId="17A8A3A7" w14:textId="77777777" w:rsidR="00B52F65" w:rsidRPr="001019F3" w:rsidRDefault="00B52F65" w:rsidP="00B52F65">
      <w:pPr>
        <w:spacing w:after="0" w:line="240" w:lineRule="auto"/>
        <w:rPr>
          <w:rFonts w:ascii="Times New Roman" w:hAnsi="Times New Roman"/>
        </w:rPr>
      </w:pPr>
    </w:p>
    <w:p w14:paraId="3B9B078C" w14:textId="77777777" w:rsidR="00B52F65" w:rsidRPr="001019F3" w:rsidRDefault="00B52F65" w:rsidP="00B52F65">
      <w:pPr>
        <w:spacing w:after="0" w:line="240" w:lineRule="auto"/>
        <w:rPr>
          <w:rFonts w:ascii="Times New Roman" w:hAnsi="Times New Roman"/>
        </w:rPr>
      </w:pPr>
    </w:p>
    <w:p w14:paraId="457D6372" w14:textId="77777777" w:rsidR="00B52F65" w:rsidRPr="001019F3" w:rsidRDefault="00B52F65" w:rsidP="00B52F65">
      <w:pPr>
        <w:spacing w:after="0" w:line="240" w:lineRule="auto"/>
        <w:rPr>
          <w:rFonts w:ascii="Times New Roman" w:hAnsi="Times New Roman"/>
        </w:rPr>
      </w:pPr>
    </w:p>
    <w:p w14:paraId="765CE13B" w14:textId="77777777" w:rsidR="00B52F65" w:rsidRPr="001019F3" w:rsidRDefault="00B52F65" w:rsidP="00B52F65">
      <w:pPr>
        <w:spacing w:after="0" w:line="240" w:lineRule="auto"/>
        <w:rPr>
          <w:rFonts w:ascii="Times New Roman" w:hAnsi="Times New Roman"/>
        </w:rPr>
      </w:pPr>
    </w:p>
    <w:p w14:paraId="643985F3" w14:textId="77777777" w:rsidR="00B52F65" w:rsidRPr="001019F3" w:rsidRDefault="00B52F65" w:rsidP="00B52F65">
      <w:pPr>
        <w:spacing w:after="0" w:line="240" w:lineRule="auto"/>
        <w:rPr>
          <w:rFonts w:ascii="Times New Roman" w:hAnsi="Times New Roman"/>
        </w:rPr>
      </w:pPr>
    </w:p>
    <w:p w14:paraId="0DD49C50" w14:textId="77777777" w:rsidR="00B52F65" w:rsidRPr="001019F3" w:rsidRDefault="00B52F65" w:rsidP="00B52F65">
      <w:pPr>
        <w:spacing w:after="0" w:line="240" w:lineRule="auto"/>
        <w:rPr>
          <w:rFonts w:ascii="Times New Roman" w:hAnsi="Times New Roman"/>
        </w:rPr>
      </w:pPr>
      <w:r w:rsidRPr="001019F3">
        <w:rPr>
          <w:rFonts w:ascii="Times New Roman" w:hAnsi="Times New Roman"/>
        </w:rPr>
        <w:t xml:space="preserve">Děkuji. </w:t>
      </w:r>
    </w:p>
    <w:p w14:paraId="307D6528" w14:textId="77777777" w:rsidR="00B52F65" w:rsidRPr="001019F3" w:rsidRDefault="00B52F65" w:rsidP="00B52F65">
      <w:pPr>
        <w:spacing w:after="0" w:line="240" w:lineRule="auto"/>
        <w:rPr>
          <w:rFonts w:ascii="Times New Roman" w:hAnsi="Times New Roman"/>
        </w:rPr>
      </w:pPr>
    </w:p>
    <w:p w14:paraId="559E7CEE" w14:textId="77777777" w:rsidR="00B52F65" w:rsidRPr="001019F3" w:rsidRDefault="00B52F65" w:rsidP="00B52F65">
      <w:pPr>
        <w:spacing w:after="0" w:line="240" w:lineRule="auto"/>
        <w:rPr>
          <w:rFonts w:ascii="Times New Roman" w:hAnsi="Times New Roman"/>
        </w:rPr>
      </w:pPr>
    </w:p>
    <w:p w14:paraId="3C2BA8A7" w14:textId="77777777" w:rsidR="00B52F65" w:rsidRPr="001019F3" w:rsidRDefault="00B52F65" w:rsidP="00B52F65">
      <w:pPr>
        <w:spacing w:after="0" w:line="240" w:lineRule="auto"/>
        <w:ind w:left="4678"/>
        <w:rPr>
          <w:rFonts w:ascii="Times New Roman" w:hAnsi="Times New Roman"/>
        </w:rPr>
      </w:pPr>
      <w:r w:rsidRPr="001019F3">
        <w:rPr>
          <w:rFonts w:ascii="Times New Roman" w:hAnsi="Times New Roman"/>
        </w:rPr>
        <w:t>……………………………………………</w:t>
      </w:r>
    </w:p>
    <w:p w14:paraId="71F1E19C" w14:textId="77777777" w:rsidR="00B52F65" w:rsidRPr="001019F3" w:rsidRDefault="00B52F65" w:rsidP="00E25886">
      <w:pPr>
        <w:spacing w:after="0" w:line="240" w:lineRule="auto"/>
        <w:ind w:left="5387" w:firstLine="285"/>
        <w:rPr>
          <w:rFonts w:ascii="Times New Roman" w:hAnsi="Times New Roman"/>
        </w:rPr>
      </w:pPr>
      <w:r w:rsidRPr="001019F3">
        <w:rPr>
          <w:rFonts w:ascii="Times New Roman" w:hAnsi="Times New Roman"/>
        </w:rPr>
        <w:t>podpis uchazeče</w:t>
      </w:r>
    </w:p>
    <w:p w14:paraId="676920CB" w14:textId="77777777" w:rsidR="00B52F65" w:rsidRPr="001019F3" w:rsidRDefault="00B52F65" w:rsidP="00B52F65">
      <w:pPr>
        <w:spacing w:after="0" w:line="240" w:lineRule="auto"/>
        <w:ind w:left="4678"/>
        <w:rPr>
          <w:rFonts w:ascii="Times New Roman" w:hAnsi="Times New Roman"/>
        </w:rPr>
      </w:pPr>
    </w:p>
    <w:p w14:paraId="471C0727" w14:textId="77777777" w:rsidR="00B52F65" w:rsidRPr="001019F3" w:rsidRDefault="00B52F65" w:rsidP="00B52F65">
      <w:pPr>
        <w:spacing w:after="0" w:line="240" w:lineRule="auto"/>
        <w:rPr>
          <w:rFonts w:ascii="Times New Roman" w:hAnsi="Times New Roman"/>
        </w:rPr>
      </w:pPr>
      <w:r w:rsidRPr="001019F3">
        <w:rPr>
          <w:rFonts w:ascii="Times New Roman" w:hAnsi="Times New Roman"/>
        </w:rPr>
        <w:t>Přílohy žádosti:</w:t>
      </w:r>
    </w:p>
    <w:p w14:paraId="194B433B" w14:textId="77777777" w:rsidR="00B52F65" w:rsidRPr="001019F3" w:rsidRDefault="00B52F65" w:rsidP="00B52F65">
      <w:pPr>
        <w:spacing w:after="0" w:line="240" w:lineRule="auto"/>
        <w:rPr>
          <w:rFonts w:ascii="Times New Roman" w:hAnsi="Times New Roman"/>
        </w:rPr>
      </w:pPr>
      <w:r w:rsidRPr="001019F3">
        <w:rPr>
          <w:rFonts w:ascii="Times New Roman" w:hAnsi="Times New Roman"/>
        </w:rPr>
        <w:t>1. …………….</w:t>
      </w:r>
    </w:p>
    <w:p w14:paraId="775EDCA9" w14:textId="77777777" w:rsidR="00B52F65" w:rsidRPr="001019F3" w:rsidRDefault="00B52F65" w:rsidP="00B52F65">
      <w:pPr>
        <w:spacing w:after="0" w:line="240" w:lineRule="auto"/>
        <w:rPr>
          <w:rFonts w:ascii="Times New Roman" w:hAnsi="Times New Roman"/>
        </w:rPr>
      </w:pPr>
      <w:r w:rsidRPr="001019F3">
        <w:rPr>
          <w:rFonts w:ascii="Times New Roman" w:hAnsi="Times New Roman"/>
        </w:rPr>
        <w:t>2. …………….</w:t>
      </w:r>
    </w:p>
    <w:p w14:paraId="0D44425F" w14:textId="77777777" w:rsidR="00B52F65" w:rsidRPr="001019F3" w:rsidRDefault="00B52F65" w:rsidP="00B52F65">
      <w:pPr>
        <w:spacing w:after="0" w:line="240" w:lineRule="auto"/>
        <w:rPr>
          <w:rFonts w:ascii="Times New Roman" w:hAnsi="Times New Roman"/>
        </w:rPr>
      </w:pPr>
      <w:r w:rsidRPr="001019F3">
        <w:rPr>
          <w:rFonts w:ascii="Times New Roman" w:hAnsi="Times New Roman"/>
        </w:rPr>
        <w:t>3. …………….</w:t>
      </w:r>
    </w:p>
    <w:p w14:paraId="0EB2FD79" w14:textId="77777777" w:rsidR="00B52F65" w:rsidRPr="001019F3" w:rsidRDefault="00B52F65" w:rsidP="00B52F65">
      <w:pPr>
        <w:spacing w:after="12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03B2BEF6" w14:textId="4AF747CE" w:rsidR="00B52F65" w:rsidRPr="001019F3" w:rsidRDefault="00B52F65" w:rsidP="00B52F65">
      <w:pPr>
        <w:rPr>
          <w:rFonts w:ascii="Times New Roman" w:hAnsi="Times New Roman"/>
          <w:sz w:val="24"/>
          <w:szCs w:val="24"/>
        </w:rPr>
      </w:pPr>
    </w:p>
    <w:sectPr w:rsidR="00B52F65" w:rsidRPr="001019F3" w:rsidSect="0000397A">
      <w:footerReference w:type="default" r:id="rId11"/>
      <w:footerReference w:type="first" r:id="rId12"/>
      <w:pgSz w:w="11906" w:h="16838"/>
      <w:pgMar w:top="1418" w:right="1418" w:bottom="851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9DFF7C" w14:textId="77777777" w:rsidR="00C21C06" w:rsidRDefault="00C21C06" w:rsidP="00E9363A">
      <w:pPr>
        <w:spacing w:after="0" w:line="240" w:lineRule="auto"/>
      </w:pPr>
      <w:r>
        <w:separator/>
      </w:r>
    </w:p>
  </w:endnote>
  <w:endnote w:type="continuationSeparator" w:id="0">
    <w:p w14:paraId="0B918AE6" w14:textId="77777777" w:rsidR="00C21C06" w:rsidRDefault="00C21C06" w:rsidP="00E9363A">
      <w:pPr>
        <w:spacing w:after="0" w:line="240" w:lineRule="auto"/>
      </w:pPr>
      <w:r>
        <w:continuationSeparator/>
      </w:r>
    </w:p>
  </w:endnote>
  <w:endnote w:type="continuationNotice" w:id="1">
    <w:p w14:paraId="7C3820DD" w14:textId="77777777" w:rsidR="00C21C06" w:rsidRDefault="00C21C0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24F8D7" w14:textId="7B753AF2" w:rsidR="00361926" w:rsidRDefault="00361926">
    <w:pPr>
      <w:pStyle w:val="Zpat"/>
      <w:jc w:val="center"/>
    </w:pPr>
    <w:r w:rsidRPr="00A536A6">
      <w:rPr>
        <w:rFonts w:ascii="Times New Roman" w:hAnsi="Times New Roman"/>
      </w:rPr>
      <w:fldChar w:fldCharType="begin"/>
    </w:r>
    <w:r w:rsidRPr="00A536A6">
      <w:rPr>
        <w:rFonts w:ascii="Times New Roman" w:hAnsi="Times New Roman"/>
      </w:rPr>
      <w:instrText>PAGE   \* MERGEFORMAT</w:instrText>
    </w:r>
    <w:r w:rsidRPr="00A536A6">
      <w:rPr>
        <w:rFonts w:ascii="Times New Roman" w:hAnsi="Times New Roman"/>
      </w:rPr>
      <w:fldChar w:fldCharType="separate"/>
    </w:r>
    <w:r>
      <w:rPr>
        <w:rFonts w:ascii="Times New Roman" w:hAnsi="Times New Roman"/>
        <w:noProof/>
      </w:rPr>
      <w:t>11</w:t>
    </w:r>
    <w:r w:rsidRPr="00A536A6">
      <w:rPr>
        <w:rFonts w:ascii="Times New Roman" w:hAnsi="Times New Roman"/>
      </w:rPr>
      <w:fldChar w:fldCharType="end"/>
    </w:r>
  </w:p>
  <w:p w14:paraId="436B2C91" w14:textId="77777777" w:rsidR="00361926" w:rsidRDefault="00361926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1EA00D" w14:textId="77777777" w:rsidR="00361926" w:rsidRPr="00693979" w:rsidRDefault="00361926" w:rsidP="008C10FB">
    <w:pPr>
      <w:spacing w:after="0" w:line="240" w:lineRule="auto"/>
      <w:rPr>
        <w:rFonts w:ascii="Times New Roman" w:eastAsia="Times New Roman" w:hAnsi="Times New Roman"/>
        <w:b/>
        <w:bCs/>
        <w:sz w:val="24"/>
        <w:szCs w:val="24"/>
        <w:lang w:eastAsia="cs-CZ"/>
      </w:rPr>
    </w:pPr>
    <w:r>
      <w:rPr>
        <w:noProof/>
        <w:lang w:eastAsia="cs-CZ"/>
      </w:rPr>
      <mc:AlternateContent>
        <mc:Choice Requires="wps">
          <w:drawing>
            <wp:anchor distT="4294967295" distB="4294967295" distL="114300" distR="114300" simplePos="0" relativeHeight="251657728" behindDoc="0" locked="0" layoutInCell="0" allowOverlap="1" wp14:anchorId="71057FFE" wp14:editId="7B0C26BC">
              <wp:simplePos x="0" y="0"/>
              <wp:positionH relativeFrom="column">
                <wp:posOffset>13970</wp:posOffset>
              </wp:positionH>
              <wp:positionV relativeFrom="paragraph">
                <wp:posOffset>33019</wp:posOffset>
              </wp:positionV>
              <wp:extent cx="5762625" cy="0"/>
              <wp:effectExtent l="0" t="0" r="9525" b="0"/>
              <wp:wrapNone/>
              <wp:docPr id="4" name="Přímá spojnic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262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78AACD0" id="Přímá spojnice 4" o:spid="_x0000_s1026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.1pt,2.6pt" to="454.85pt,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" o:allowincell="f"/>
          </w:pict>
        </mc:Fallback>
      </mc:AlternateContent>
    </w:r>
  </w:p>
  <w:p w14:paraId="3DEF146D" w14:textId="2721953A" w:rsidR="00361926" w:rsidRDefault="00361926" w:rsidP="008C10FB">
    <w:pPr>
      <w:spacing w:after="0" w:line="240" w:lineRule="auto"/>
      <w:jc w:val="center"/>
      <w:rPr>
        <w:rFonts w:ascii="Times New Roman" w:eastAsia="Times New Roman" w:hAnsi="Times New Roman"/>
        <w:b/>
        <w:bCs/>
        <w:sz w:val="24"/>
        <w:szCs w:val="24"/>
        <w:lang w:eastAsia="cs-CZ"/>
      </w:rPr>
    </w:pPr>
    <w:r>
      <w:rPr>
        <w:rFonts w:ascii="Times New Roman" w:eastAsia="Times New Roman" w:hAnsi="Times New Roman"/>
        <w:b/>
        <w:bCs/>
        <w:sz w:val="24"/>
        <w:szCs w:val="24"/>
        <w:lang w:eastAsia="cs-CZ"/>
      </w:rPr>
      <w:t>Brno 202</w:t>
    </w:r>
    <w:r w:rsidR="00581960">
      <w:rPr>
        <w:rFonts w:ascii="Times New Roman" w:eastAsia="Times New Roman" w:hAnsi="Times New Roman"/>
        <w:b/>
        <w:bCs/>
        <w:sz w:val="24"/>
        <w:szCs w:val="24"/>
        <w:lang w:eastAsia="cs-CZ"/>
      </w:rPr>
      <w:t>5</w:t>
    </w:r>
  </w:p>
  <w:p w14:paraId="17EF68CD" w14:textId="77777777" w:rsidR="00361926" w:rsidRPr="00693979" w:rsidRDefault="00361926" w:rsidP="008C10FB">
    <w:pPr>
      <w:spacing w:after="0" w:line="240" w:lineRule="auto"/>
      <w:jc w:val="center"/>
      <w:rPr>
        <w:rFonts w:ascii="Times New Roman" w:eastAsia="Times New Roman" w:hAnsi="Times New Roman"/>
        <w:b/>
        <w:bCs/>
        <w:sz w:val="24"/>
        <w:szCs w:val="24"/>
        <w:lang w:eastAsia="cs-CZ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D79DC7" w14:textId="77777777" w:rsidR="00C21C06" w:rsidRDefault="00C21C06" w:rsidP="00E9363A">
      <w:pPr>
        <w:spacing w:after="0" w:line="240" w:lineRule="auto"/>
      </w:pPr>
      <w:r>
        <w:separator/>
      </w:r>
    </w:p>
  </w:footnote>
  <w:footnote w:type="continuationSeparator" w:id="0">
    <w:p w14:paraId="2F24BECC" w14:textId="77777777" w:rsidR="00C21C06" w:rsidRDefault="00C21C06" w:rsidP="00E9363A">
      <w:pPr>
        <w:spacing w:after="0" w:line="240" w:lineRule="auto"/>
      </w:pPr>
      <w:r>
        <w:continuationSeparator/>
      </w:r>
    </w:p>
  </w:footnote>
  <w:footnote w:type="continuationNotice" w:id="1">
    <w:p w14:paraId="4DA87A9C" w14:textId="77777777" w:rsidR="00C21C06" w:rsidRDefault="00C21C0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3"/>
    <w:multiLevelType w:val="multilevel"/>
    <w:tmpl w:val="00000003"/>
    <w:lvl w:ilvl="0">
      <w:start w:val="1"/>
      <w:numFmt w:val="decimal"/>
      <w:lvlText w:val="%1."/>
      <w:lvlJc w:val="left"/>
      <w:pPr>
        <w:tabs>
          <w:tab w:val="num" w:pos="0"/>
        </w:tabs>
        <w:ind w:left="1135" w:hanging="567"/>
      </w:pPr>
      <w:rPr>
        <w:rFonts w:ascii="Times New Roman" w:eastAsia="Times New Roman" w:hAnsi="Times New Roman" w:cs="Times New Roman" w:hint="default"/>
        <w:sz w:val="24"/>
        <w:szCs w:val="24"/>
        <w:lang w:eastAsia="cs-CZ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ascii="Times New Roman" w:eastAsia="Times New Roman" w:hAnsi="Times New Roman" w:cs="Times New Roman" w:hint="default"/>
        <w:b w:val="0"/>
        <w:color w:val="auto"/>
        <w:sz w:val="24"/>
        <w:szCs w:val="24"/>
        <w:lang w:eastAsia="cs-CZ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418" w:hanging="851"/>
      </w:pPr>
      <w:rPr>
        <w:rFonts w:ascii="Times New Roman" w:eastAsia="Times New Roman" w:hAnsi="Times New Roman" w:cs="Times New Roman" w:hint="default"/>
        <w:sz w:val="24"/>
        <w:szCs w:val="24"/>
        <w:lang w:eastAsia="cs-CZ"/>
      </w:rPr>
    </w:lvl>
    <w:lvl w:ilvl="3">
      <w:start w:val="1"/>
      <w:numFmt w:val="decimal"/>
      <w:lvlText w:val="%1.%2.%3.%4."/>
      <w:lvlJc w:val="left"/>
      <w:pPr>
        <w:tabs>
          <w:tab w:val="num" w:pos="55"/>
        </w:tabs>
        <w:ind w:left="1783" w:hanging="648"/>
      </w:pPr>
      <w:rPr>
        <w:rFonts w:ascii="Times New Roman" w:eastAsia="Times New Roman" w:hAnsi="Times New Roman" w:cs="Times New Roman" w:hint="default"/>
        <w:sz w:val="24"/>
        <w:szCs w:val="24"/>
        <w:lang w:eastAsia="cs-CZ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ascii="Times New Roman" w:eastAsia="Times New Roman" w:hAnsi="Times New Roman" w:cs="Times New Roman" w:hint="default"/>
        <w:sz w:val="24"/>
        <w:szCs w:val="24"/>
        <w:lang w:eastAsia="cs-CZ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ascii="Times New Roman" w:eastAsia="Times New Roman" w:hAnsi="Times New Roman" w:cs="Times New Roman" w:hint="default"/>
        <w:sz w:val="24"/>
        <w:szCs w:val="24"/>
        <w:lang w:eastAsia="cs-CZ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ascii="Times New Roman" w:eastAsia="Times New Roman" w:hAnsi="Times New Roman" w:cs="Times New Roman" w:hint="default"/>
        <w:sz w:val="24"/>
        <w:szCs w:val="24"/>
        <w:lang w:eastAsia="cs-CZ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ascii="Times New Roman" w:eastAsia="Times New Roman" w:hAnsi="Times New Roman" w:cs="Times New Roman" w:hint="default"/>
        <w:sz w:val="24"/>
        <w:szCs w:val="24"/>
        <w:lang w:eastAsia="cs-CZ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ascii="Times New Roman" w:eastAsia="Times New Roman" w:hAnsi="Times New Roman" w:cs="Times New Roman" w:hint="default"/>
        <w:sz w:val="24"/>
        <w:szCs w:val="24"/>
        <w:lang w:eastAsia="cs-CZ"/>
      </w:rPr>
    </w:lvl>
  </w:abstractNum>
  <w:abstractNum w:abstractNumId="1" w15:restartNumberingAfterBreak="0">
    <w:nsid w:val="0D162C49"/>
    <w:multiLevelType w:val="hybridMultilevel"/>
    <w:tmpl w:val="856AD6C8"/>
    <w:lvl w:ilvl="0" w:tplc="E17E527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2A1840"/>
    <w:multiLevelType w:val="multilevel"/>
    <w:tmpl w:val="98C405C6"/>
    <w:lvl w:ilvl="0">
      <w:start w:val="1"/>
      <w:numFmt w:val="decimal"/>
      <w:pStyle w:val="Odstavec"/>
      <w:lvlText w:val="(%1)"/>
      <w:lvlJc w:val="left"/>
      <w:pPr>
        <w:tabs>
          <w:tab w:val="num" w:pos="454"/>
        </w:tabs>
        <w:ind w:left="567" w:hanging="567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1134" w:hanging="567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3" w15:restartNumberingAfterBreak="0">
    <w:nsid w:val="383B6E52"/>
    <w:multiLevelType w:val="multilevel"/>
    <w:tmpl w:val="BC64ED54"/>
    <w:lvl w:ilvl="0">
      <w:start w:val="1"/>
      <w:numFmt w:val="decimal"/>
      <w:pStyle w:val="PPNadpis2"/>
      <w:lvlText w:val="%1."/>
      <w:lvlJc w:val="left"/>
      <w:pPr>
        <w:ind w:left="1135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Times New Roman" w:hAnsi="Times New Roman" w:cs="Times New Roman" w:hint="default"/>
        <w:b w:val="0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418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795563195">
    <w:abstractNumId w:val="2"/>
  </w:num>
  <w:num w:numId="2" w16cid:durableId="1203250263">
    <w:abstractNumId w:val="3"/>
  </w:num>
  <w:num w:numId="3" w16cid:durableId="34232486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1917825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252984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7440213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33525694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1668526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22646302">
    <w:abstractNumId w:val="3"/>
  </w:num>
  <w:num w:numId="10" w16cid:durableId="1488521025">
    <w:abstractNumId w:val="1"/>
  </w:num>
  <w:num w:numId="11" w16cid:durableId="576790914">
    <w:abstractNumId w:val="3"/>
  </w:num>
  <w:num w:numId="12" w16cid:durableId="426460152">
    <w:abstractNumId w:val="3"/>
  </w:num>
  <w:num w:numId="13" w16cid:durableId="964239278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N7KwMDKxNDU0NjBU0lEKTi0uzszPAykwqgUANVPS5CwAAAA="/>
  </w:docVars>
  <w:rsids>
    <w:rsidRoot w:val="00050CC7"/>
    <w:rsid w:val="00000818"/>
    <w:rsid w:val="0000397A"/>
    <w:rsid w:val="00003CBE"/>
    <w:rsid w:val="00010219"/>
    <w:rsid w:val="000105DD"/>
    <w:rsid w:val="000113E5"/>
    <w:rsid w:val="0001160C"/>
    <w:rsid w:val="000137B3"/>
    <w:rsid w:val="000146FA"/>
    <w:rsid w:val="0001653F"/>
    <w:rsid w:val="000203C9"/>
    <w:rsid w:val="0002155C"/>
    <w:rsid w:val="00024D56"/>
    <w:rsid w:val="00025700"/>
    <w:rsid w:val="00027BE6"/>
    <w:rsid w:val="000302B7"/>
    <w:rsid w:val="0003050D"/>
    <w:rsid w:val="00030C6F"/>
    <w:rsid w:val="0003118A"/>
    <w:rsid w:val="00031C48"/>
    <w:rsid w:val="00031D51"/>
    <w:rsid w:val="000373BE"/>
    <w:rsid w:val="00037AD7"/>
    <w:rsid w:val="00037BDF"/>
    <w:rsid w:val="000413E0"/>
    <w:rsid w:val="0004263F"/>
    <w:rsid w:val="00042923"/>
    <w:rsid w:val="0004318A"/>
    <w:rsid w:val="00044C71"/>
    <w:rsid w:val="00047D08"/>
    <w:rsid w:val="00050091"/>
    <w:rsid w:val="000501E3"/>
    <w:rsid w:val="000508C3"/>
    <w:rsid w:val="00050CC7"/>
    <w:rsid w:val="00051443"/>
    <w:rsid w:val="0006017F"/>
    <w:rsid w:val="00061095"/>
    <w:rsid w:val="00061911"/>
    <w:rsid w:val="00067C03"/>
    <w:rsid w:val="000731E4"/>
    <w:rsid w:val="00073A45"/>
    <w:rsid w:val="000756D1"/>
    <w:rsid w:val="000764E8"/>
    <w:rsid w:val="00076FF3"/>
    <w:rsid w:val="00081044"/>
    <w:rsid w:val="00081923"/>
    <w:rsid w:val="00081CE8"/>
    <w:rsid w:val="00082EAB"/>
    <w:rsid w:val="000838F3"/>
    <w:rsid w:val="000878D0"/>
    <w:rsid w:val="000921DD"/>
    <w:rsid w:val="00092ABB"/>
    <w:rsid w:val="00093545"/>
    <w:rsid w:val="000962D0"/>
    <w:rsid w:val="00096A8F"/>
    <w:rsid w:val="0009724F"/>
    <w:rsid w:val="0009768D"/>
    <w:rsid w:val="000A0420"/>
    <w:rsid w:val="000A1812"/>
    <w:rsid w:val="000A1BE6"/>
    <w:rsid w:val="000A2EE5"/>
    <w:rsid w:val="000A5C9A"/>
    <w:rsid w:val="000A637C"/>
    <w:rsid w:val="000A6731"/>
    <w:rsid w:val="000A6D78"/>
    <w:rsid w:val="000A7A0D"/>
    <w:rsid w:val="000B2B54"/>
    <w:rsid w:val="000B50B2"/>
    <w:rsid w:val="000B6AB3"/>
    <w:rsid w:val="000B6EC7"/>
    <w:rsid w:val="000B6F3D"/>
    <w:rsid w:val="000C006C"/>
    <w:rsid w:val="000C0C30"/>
    <w:rsid w:val="000C0D7C"/>
    <w:rsid w:val="000C24F1"/>
    <w:rsid w:val="000C74B8"/>
    <w:rsid w:val="000C7922"/>
    <w:rsid w:val="000D01B9"/>
    <w:rsid w:val="000D02A7"/>
    <w:rsid w:val="000D0CC3"/>
    <w:rsid w:val="000D2083"/>
    <w:rsid w:val="000D3C37"/>
    <w:rsid w:val="000D3CDA"/>
    <w:rsid w:val="000D5545"/>
    <w:rsid w:val="000D662E"/>
    <w:rsid w:val="000D6E78"/>
    <w:rsid w:val="000D796E"/>
    <w:rsid w:val="000D7CD4"/>
    <w:rsid w:val="000E0D9E"/>
    <w:rsid w:val="000E1440"/>
    <w:rsid w:val="000E3A21"/>
    <w:rsid w:val="000E6882"/>
    <w:rsid w:val="000E6CA4"/>
    <w:rsid w:val="000E7188"/>
    <w:rsid w:val="000F2D44"/>
    <w:rsid w:val="000F5082"/>
    <w:rsid w:val="000F5D2B"/>
    <w:rsid w:val="000F6BB2"/>
    <w:rsid w:val="000F7CE8"/>
    <w:rsid w:val="001019F3"/>
    <w:rsid w:val="001025D7"/>
    <w:rsid w:val="001041B5"/>
    <w:rsid w:val="00104BC3"/>
    <w:rsid w:val="00105D0C"/>
    <w:rsid w:val="00105D95"/>
    <w:rsid w:val="00105DB4"/>
    <w:rsid w:val="00105E50"/>
    <w:rsid w:val="001060D8"/>
    <w:rsid w:val="00107BC3"/>
    <w:rsid w:val="00107CEC"/>
    <w:rsid w:val="00111F69"/>
    <w:rsid w:val="00113955"/>
    <w:rsid w:val="00116FD6"/>
    <w:rsid w:val="00117CC0"/>
    <w:rsid w:val="00117D85"/>
    <w:rsid w:val="00120086"/>
    <w:rsid w:val="00120E9C"/>
    <w:rsid w:val="00121F5B"/>
    <w:rsid w:val="001225BB"/>
    <w:rsid w:val="001252E9"/>
    <w:rsid w:val="00125993"/>
    <w:rsid w:val="00125AE9"/>
    <w:rsid w:val="00125C47"/>
    <w:rsid w:val="00126A53"/>
    <w:rsid w:val="001304AB"/>
    <w:rsid w:val="00132E6A"/>
    <w:rsid w:val="001338C7"/>
    <w:rsid w:val="00134683"/>
    <w:rsid w:val="00134839"/>
    <w:rsid w:val="001348DD"/>
    <w:rsid w:val="00134DC2"/>
    <w:rsid w:val="00135370"/>
    <w:rsid w:val="00135DDA"/>
    <w:rsid w:val="00140D29"/>
    <w:rsid w:val="00142AB6"/>
    <w:rsid w:val="00146440"/>
    <w:rsid w:val="001469C1"/>
    <w:rsid w:val="0015554B"/>
    <w:rsid w:val="00155A29"/>
    <w:rsid w:val="0015671F"/>
    <w:rsid w:val="0015699A"/>
    <w:rsid w:val="00157D2F"/>
    <w:rsid w:val="00160954"/>
    <w:rsid w:val="00162854"/>
    <w:rsid w:val="00164176"/>
    <w:rsid w:val="0016491E"/>
    <w:rsid w:val="00167FC8"/>
    <w:rsid w:val="00173D7E"/>
    <w:rsid w:val="00176571"/>
    <w:rsid w:val="00176751"/>
    <w:rsid w:val="00176994"/>
    <w:rsid w:val="001776CE"/>
    <w:rsid w:val="00180069"/>
    <w:rsid w:val="00180530"/>
    <w:rsid w:val="001806E2"/>
    <w:rsid w:val="001820B8"/>
    <w:rsid w:val="00183815"/>
    <w:rsid w:val="0018762F"/>
    <w:rsid w:val="00187927"/>
    <w:rsid w:val="00190784"/>
    <w:rsid w:val="0019176E"/>
    <w:rsid w:val="00191A4F"/>
    <w:rsid w:val="00192348"/>
    <w:rsid w:val="001936B4"/>
    <w:rsid w:val="001946FE"/>
    <w:rsid w:val="00194DDF"/>
    <w:rsid w:val="001962F4"/>
    <w:rsid w:val="00197338"/>
    <w:rsid w:val="00197B7E"/>
    <w:rsid w:val="001A0A8A"/>
    <w:rsid w:val="001A0AA0"/>
    <w:rsid w:val="001A0E9F"/>
    <w:rsid w:val="001A2115"/>
    <w:rsid w:val="001A69F3"/>
    <w:rsid w:val="001B0A37"/>
    <w:rsid w:val="001B3A0E"/>
    <w:rsid w:val="001B49B1"/>
    <w:rsid w:val="001B764A"/>
    <w:rsid w:val="001C0BF4"/>
    <w:rsid w:val="001C0FE3"/>
    <w:rsid w:val="001C1541"/>
    <w:rsid w:val="001C3929"/>
    <w:rsid w:val="001C5307"/>
    <w:rsid w:val="001C6CCB"/>
    <w:rsid w:val="001C7343"/>
    <w:rsid w:val="001D2F75"/>
    <w:rsid w:val="001D32A0"/>
    <w:rsid w:val="001D39C4"/>
    <w:rsid w:val="001D4851"/>
    <w:rsid w:val="001D54B6"/>
    <w:rsid w:val="001D5881"/>
    <w:rsid w:val="001D6A32"/>
    <w:rsid w:val="001E0865"/>
    <w:rsid w:val="001E0EB5"/>
    <w:rsid w:val="001E2097"/>
    <w:rsid w:val="001E540A"/>
    <w:rsid w:val="001E6073"/>
    <w:rsid w:val="001E79D9"/>
    <w:rsid w:val="001F149B"/>
    <w:rsid w:val="001F5804"/>
    <w:rsid w:val="001F6EE0"/>
    <w:rsid w:val="001F75E7"/>
    <w:rsid w:val="00202F87"/>
    <w:rsid w:val="002041A5"/>
    <w:rsid w:val="0020741B"/>
    <w:rsid w:val="0021136B"/>
    <w:rsid w:val="00212BEC"/>
    <w:rsid w:val="00212F4B"/>
    <w:rsid w:val="0021458E"/>
    <w:rsid w:val="002156D5"/>
    <w:rsid w:val="002156EB"/>
    <w:rsid w:val="00216D25"/>
    <w:rsid w:val="00217B57"/>
    <w:rsid w:val="002227D8"/>
    <w:rsid w:val="0022341F"/>
    <w:rsid w:val="00223A8F"/>
    <w:rsid w:val="00231D16"/>
    <w:rsid w:val="00231E81"/>
    <w:rsid w:val="002327CF"/>
    <w:rsid w:val="00232A37"/>
    <w:rsid w:val="00232DA2"/>
    <w:rsid w:val="002330CC"/>
    <w:rsid w:val="00233EC5"/>
    <w:rsid w:val="002342FE"/>
    <w:rsid w:val="00234FB5"/>
    <w:rsid w:val="00235C21"/>
    <w:rsid w:val="0023637D"/>
    <w:rsid w:val="00236D0D"/>
    <w:rsid w:val="00236D6D"/>
    <w:rsid w:val="0024188A"/>
    <w:rsid w:val="00241EA9"/>
    <w:rsid w:val="0024317E"/>
    <w:rsid w:val="002458AB"/>
    <w:rsid w:val="00245F38"/>
    <w:rsid w:val="00246C4E"/>
    <w:rsid w:val="00246E19"/>
    <w:rsid w:val="00250E95"/>
    <w:rsid w:val="00251D7B"/>
    <w:rsid w:val="00254C7A"/>
    <w:rsid w:val="00257D37"/>
    <w:rsid w:val="00261A79"/>
    <w:rsid w:val="00261D9E"/>
    <w:rsid w:val="0026217F"/>
    <w:rsid w:val="002643A6"/>
    <w:rsid w:val="002649E8"/>
    <w:rsid w:val="0026534A"/>
    <w:rsid w:val="00265469"/>
    <w:rsid w:val="00265A58"/>
    <w:rsid w:val="00270B0D"/>
    <w:rsid w:val="0027161E"/>
    <w:rsid w:val="00273C61"/>
    <w:rsid w:val="00274333"/>
    <w:rsid w:val="00277DC8"/>
    <w:rsid w:val="002803BD"/>
    <w:rsid w:val="00280422"/>
    <w:rsid w:val="00281538"/>
    <w:rsid w:val="00283AF8"/>
    <w:rsid w:val="00283FE5"/>
    <w:rsid w:val="002847CF"/>
    <w:rsid w:val="00287A26"/>
    <w:rsid w:val="0029097F"/>
    <w:rsid w:val="00291348"/>
    <w:rsid w:val="0029514C"/>
    <w:rsid w:val="00295823"/>
    <w:rsid w:val="00297717"/>
    <w:rsid w:val="002A5FEA"/>
    <w:rsid w:val="002A7492"/>
    <w:rsid w:val="002A792E"/>
    <w:rsid w:val="002A7E99"/>
    <w:rsid w:val="002B06CA"/>
    <w:rsid w:val="002B259D"/>
    <w:rsid w:val="002B2FED"/>
    <w:rsid w:val="002B3FF9"/>
    <w:rsid w:val="002B532C"/>
    <w:rsid w:val="002B5914"/>
    <w:rsid w:val="002B596E"/>
    <w:rsid w:val="002B6167"/>
    <w:rsid w:val="002B6210"/>
    <w:rsid w:val="002C0856"/>
    <w:rsid w:val="002C11B2"/>
    <w:rsid w:val="002C327A"/>
    <w:rsid w:val="002C3932"/>
    <w:rsid w:val="002C4AD0"/>
    <w:rsid w:val="002D04CE"/>
    <w:rsid w:val="002D0C5C"/>
    <w:rsid w:val="002D0F56"/>
    <w:rsid w:val="002D62A6"/>
    <w:rsid w:val="002D706F"/>
    <w:rsid w:val="002E0305"/>
    <w:rsid w:val="002E0A19"/>
    <w:rsid w:val="002E1BCE"/>
    <w:rsid w:val="002E5259"/>
    <w:rsid w:val="002E77E3"/>
    <w:rsid w:val="002F15C1"/>
    <w:rsid w:val="002F2B83"/>
    <w:rsid w:val="002F4968"/>
    <w:rsid w:val="002F5EA9"/>
    <w:rsid w:val="002F7CBA"/>
    <w:rsid w:val="0030083C"/>
    <w:rsid w:val="00301A6E"/>
    <w:rsid w:val="0030470B"/>
    <w:rsid w:val="003061DF"/>
    <w:rsid w:val="00307F3E"/>
    <w:rsid w:val="00310E1A"/>
    <w:rsid w:val="0031169C"/>
    <w:rsid w:val="00311E14"/>
    <w:rsid w:val="0031203F"/>
    <w:rsid w:val="003120BB"/>
    <w:rsid w:val="00312862"/>
    <w:rsid w:val="0031469D"/>
    <w:rsid w:val="0031547B"/>
    <w:rsid w:val="00316EDC"/>
    <w:rsid w:val="00322388"/>
    <w:rsid w:val="00322A18"/>
    <w:rsid w:val="00322A29"/>
    <w:rsid w:val="00323093"/>
    <w:rsid w:val="00330DA9"/>
    <w:rsid w:val="0033145B"/>
    <w:rsid w:val="0033227D"/>
    <w:rsid w:val="00334F08"/>
    <w:rsid w:val="00337AB2"/>
    <w:rsid w:val="00340C79"/>
    <w:rsid w:val="00340EEE"/>
    <w:rsid w:val="003425C3"/>
    <w:rsid w:val="00342C68"/>
    <w:rsid w:val="00342D16"/>
    <w:rsid w:val="00342EF8"/>
    <w:rsid w:val="00343595"/>
    <w:rsid w:val="003457EF"/>
    <w:rsid w:val="00347A72"/>
    <w:rsid w:val="00351505"/>
    <w:rsid w:val="003550BC"/>
    <w:rsid w:val="003552DF"/>
    <w:rsid w:val="0035567E"/>
    <w:rsid w:val="0035747F"/>
    <w:rsid w:val="0036033E"/>
    <w:rsid w:val="00360EE4"/>
    <w:rsid w:val="00361926"/>
    <w:rsid w:val="00361D8D"/>
    <w:rsid w:val="00366F88"/>
    <w:rsid w:val="0036709A"/>
    <w:rsid w:val="0037030C"/>
    <w:rsid w:val="00371AE1"/>
    <w:rsid w:val="00371FFF"/>
    <w:rsid w:val="00373690"/>
    <w:rsid w:val="003752F5"/>
    <w:rsid w:val="00377430"/>
    <w:rsid w:val="00380555"/>
    <w:rsid w:val="00380C7F"/>
    <w:rsid w:val="00382824"/>
    <w:rsid w:val="003832FE"/>
    <w:rsid w:val="00384A6F"/>
    <w:rsid w:val="00384FC1"/>
    <w:rsid w:val="00385B92"/>
    <w:rsid w:val="00386097"/>
    <w:rsid w:val="00386597"/>
    <w:rsid w:val="00386B7F"/>
    <w:rsid w:val="0039595F"/>
    <w:rsid w:val="00396394"/>
    <w:rsid w:val="003966CE"/>
    <w:rsid w:val="003A0767"/>
    <w:rsid w:val="003A2FE9"/>
    <w:rsid w:val="003A3D33"/>
    <w:rsid w:val="003A4321"/>
    <w:rsid w:val="003A4E60"/>
    <w:rsid w:val="003A6917"/>
    <w:rsid w:val="003B0233"/>
    <w:rsid w:val="003B48A0"/>
    <w:rsid w:val="003B6577"/>
    <w:rsid w:val="003B69D2"/>
    <w:rsid w:val="003B70DF"/>
    <w:rsid w:val="003C016B"/>
    <w:rsid w:val="003C0736"/>
    <w:rsid w:val="003C0E61"/>
    <w:rsid w:val="003C3783"/>
    <w:rsid w:val="003C3E66"/>
    <w:rsid w:val="003C4BFD"/>
    <w:rsid w:val="003C5041"/>
    <w:rsid w:val="003C58B9"/>
    <w:rsid w:val="003C657C"/>
    <w:rsid w:val="003D1039"/>
    <w:rsid w:val="003D1167"/>
    <w:rsid w:val="003D1C60"/>
    <w:rsid w:val="003D2B6D"/>
    <w:rsid w:val="003D2D7F"/>
    <w:rsid w:val="003D3D03"/>
    <w:rsid w:val="003E2708"/>
    <w:rsid w:val="003E3E77"/>
    <w:rsid w:val="003E53F5"/>
    <w:rsid w:val="003E5818"/>
    <w:rsid w:val="003E6293"/>
    <w:rsid w:val="003E6B5F"/>
    <w:rsid w:val="003E75FA"/>
    <w:rsid w:val="003E7AA0"/>
    <w:rsid w:val="003E7FEC"/>
    <w:rsid w:val="003F1085"/>
    <w:rsid w:val="003F1270"/>
    <w:rsid w:val="003F3312"/>
    <w:rsid w:val="003F45DD"/>
    <w:rsid w:val="003F5F55"/>
    <w:rsid w:val="003F7922"/>
    <w:rsid w:val="003F7A05"/>
    <w:rsid w:val="004005CA"/>
    <w:rsid w:val="004007BE"/>
    <w:rsid w:val="0040140C"/>
    <w:rsid w:val="004016D4"/>
    <w:rsid w:val="00402710"/>
    <w:rsid w:val="00403481"/>
    <w:rsid w:val="004038F8"/>
    <w:rsid w:val="004043F9"/>
    <w:rsid w:val="00410E68"/>
    <w:rsid w:val="0041109E"/>
    <w:rsid w:val="004110FD"/>
    <w:rsid w:val="00411447"/>
    <w:rsid w:val="00412EB7"/>
    <w:rsid w:val="004140DE"/>
    <w:rsid w:val="00414999"/>
    <w:rsid w:val="00414A58"/>
    <w:rsid w:val="0041523E"/>
    <w:rsid w:val="0041531A"/>
    <w:rsid w:val="004156D2"/>
    <w:rsid w:val="00416844"/>
    <w:rsid w:val="004178BC"/>
    <w:rsid w:val="00417AE3"/>
    <w:rsid w:val="004200F5"/>
    <w:rsid w:val="0042116E"/>
    <w:rsid w:val="0042157C"/>
    <w:rsid w:val="004225EE"/>
    <w:rsid w:val="00423270"/>
    <w:rsid w:val="00424540"/>
    <w:rsid w:val="00424C66"/>
    <w:rsid w:val="00427B2F"/>
    <w:rsid w:val="00430A77"/>
    <w:rsid w:val="00432741"/>
    <w:rsid w:val="00435CCD"/>
    <w:rsid w:val="00442772"/>
    <w:rsid w:val="00442E0D"/>
    <w:rsid w:val="0044390A"/>
    <w:rsid w:val="00445F39"/>
    <w:rsid w:val="004503C0"/>
    <w:rsid w:val="00450DD8"/>
    <w:rsid w:val="00451E61"/>
    <w:rsid w:val="004538D2"/>
    <w:rsid w:val="00453ED1"/>
    <w:rsid w:val="004553F8"/>
    <w:rsid w:val="00456B5E"/>
    <w:rsid w:val="004574B8"/>
    <w:rsid w:val="00465B71"/>
    <w:rsid w:val="004675A0"/>
    <w:rsid w:val="00470017"/>
    <w:rsid w:val="00470589"/>
    <w:rsid w:val="00470F5E"/>
    <w:rsid w:val="00471AF4"/>
    <w:rsid w:val="00472920"/>
    <w:rsid w:val="004741FD"/>
    <w:rsid w:val="00482121"/>
    <w:rsid w:val="0048371F"/>
    <w:rsid w:val="0048487B"/>
    <w:rsid w:val="004869B6"/>
    <w:rsid w:val="00487327"/>
    <w:rsid w:val="0048763B"/>
    <w:rsid w:val="00487852"/>
    <w:rsid w:val="00490BB2"/>
    <w:rsid w:val="00492B64"/>
    <w:rsid w:val="00492F42"/>
    <w:rsid w:val="00494672"/>
    <w:rsid w:val="00497A7B"/>
    <w:rsid w:val="004A173A"/>
    <w:rsid w:val="004A19DD"/>
    <w:rsid w:val="004A54B7"/>
    <w:rsid w:val="004A5885"/>
    <w:rsid w:val="004A5A01"/>
    <w:rsid w:val="004A7C4E"/>
    <w:rsid w:val="004B3E58"/>
    <w:rsid w:val="004B4314"/>
    <w:rsid w:val="004B45C2"/>
    <w:rsid w:val="004B4B65"/>
    <w:rsid w:val="004B523C"/>
    <w:rsid w:val="004B6FCF"/>
    <w:rsid w:val="004B7224"/>
    <w:rsid w:val="004C0CD1"/>
    <w:rsid w:val="004C2EA2"/>
    <w:rsid w:val="004C3798"/>
    <w:rsid w:val="004C4C72"/>
    <w:rsid w:val="004C51C2"/>
    <w:rsid w:val="004C62B2"/>
    <w:rsid w:val="004C6F8C"/>
    <w:rsid w:val="004C7419"/>
    <w:rsid w:val="004D0A3C"/>
    <w:rsid w:val="004D191B"/>
    <w:rsid w:val="004D2874"/>
    <w:rsid w:val="004D403F"/>
    <w:rsid w:val="004D4DDE"/>
    <w:rsid w:val="004E1316"/>
    <w:rsid w:val="004E134A"/>
    <w:rsid w:val="004E2D00"/>
    <w:rsid w:val="004E38A4"/>
    <w:rsid w:val="004E3DC4"/>
    <w:rsid w:val="004E43F9"/>
    <w:rsid w:val="004F0261"/>
    <w:rsid w:val="004F051F"/>
    <w:rsid w:val="004F13AD"/>
    <w:rsid w:val="004F1D13"/>
    <w:rsid w:val="004F35D6"/>
    <w:rsid w:val="004F3B57"/>
    <w:rsid w:val="004F52C3"/>
    <w:rsid w:val="004F6984"/>
    <w:rsid w:val="004F789E"/>
    <w:rsid w:val="00501E2B"/>
    <w:rsid w:val="005033B4"/>
    <w:rsid w:val="00503AF0"/>
    <w:rsid w:val="00504997"/>
    <w:rsid w:val="005056FC"/>
    <w:rsid w:val="00506196"/>
    <w:rsid w:val="00506AC2"/>
    <w:rsid w:val="00507EB6"/>
    <w:rsid w:val="0051072D"/>
    <w:rsid w:val="00510C42"/>
    <w:rsid w:val="00510DFF"/>
    <w:rsid w:val="00510F6C"/>
    <w:rsid w:val="005117CE"/>
    <w:rsid w:val="00513A71"/>
    <w:rsid w:val="0052079A"/>
    <w:rsid w:val="005209A9"/>
    <w:rsid w:val="00523F84"/>
    <w:rsid w:val="00524F39"/>
    <w:rsid w:val="005259E8"/>
    <w:rsid w:val="00526048"/>
    <w:rsid w:val="0053087B"/>
    <w:rsid w:val="00531219"/>
    <w:rsid w:val="00532066"/>
    <w:rsid w:val="005321A9"/>
    <w:rsid w:val="00533E43"/>
    <w:rsid w:val="00535785"/>
    <w:rsid w:val="0053592D"/>
    <w:rsid w:val="005369FA"/>
    <w:rsid w:val="00536F40"/>
    <w:rsid w:val="005411C0"/>
    <w:rsid w:val="005432BC"/>
    <w:rsid w:val="00543F8E"/>
    <w:rsid w:val="005447C2"/>
    <w:rsid w:val="00545C08"/>
    <w:rsid w:val="005463F7"/>
    <w:rsid w:val="00547027"/>
    <w:rsid w:val="00552132"/>
    <w:rsid w:val="00552687"/>
    <w:rsid w:val="0055453B"/>
    <w:rsid w:val="005553A0"/>
    <w:rsid w:val="005568C5"/>
    <w:rsid w:val="00567B1B"/>
    <w:rsid w:val="00570D62"/>
    <w:rsid w:val="005710E0"/>
    <w:rsid w:val="00571894"/>
    <w:rsid w:val="00572244"/>
    <w:rsid w:val="0057257D"/>
    <w:rsid w:val="00572921"/>
    <w:rsid w:val="005736C2"/>
    <w:rsid w:val="005762D5"/>
    <w:rsid w:val="00576744"/>
    <w:rsid w:val="00577CC3"/>
    <w:rsid w:val="00581960"/>
    <w:rsid w:val="00581E8E"/>
    <w:rsid w:val="0058622E"/>
    <w:rsid w:val="0058759C"/>
    <w:rsid w:val="00587A7C"/>
    <w:rsid w:val="00590E51"/>
    <w:rsid w:val="005915A5"/>
    <w:rsid w:val="005920D8"/>
    <w:rsid w:val="00593B1F"/>
    <w:rsid w:val="00593D39"/>
    <w:rsid w:val="00596436"/>
    <w:rsid w:val="00597E72"/>
    <w:rsid w:val="005A30DE"/>
    <w:rsid w:val="005A33F9"/>
    <w:rsid w:val="005A38BF"/>
    <w:rsid w:val="005A4AC3"/>
    <w:rsid w:val="005A5118"/>
    <w:rsid w:val="005A6969"/>
    <w:rsid w:val="005A73D5"/>
    <w:rsid w:val="005B0C76"/>
    <w:rsid w:val="005B3593"/>
    <w:rsid w:val="005B5781"/>
    <w:rsid w:val="005B6BA5"/>
    <w:rsid w:val="005B7DF6"/>
    <w:rsid w:val="005C0144"/>
    <w:rsid w:val="005C21E9"/>
    <w:rsid w:val="005C52FF"/>
    <w:rsid w:val="005C59EF"/>
    <w:rsid w:val="005D1399"/>
    <w:rsid w:val="005D184D"/>
    <w:rsid w:val="005D44CD"/>
    <w:rsid w:val="005D5A6D"/>
    <w:rsid w:val="005D698D"/>
    <w:rsid w:val="005E16B3"/>
    <w:rsid w:val="005E22F7"/>
    <w:rsid w:val="005E2472"/>
    <w:rsid w:val="005E42BB"/>
    <w:rsid w:val="005E4439"/>
    <w:rsid w:val="005E7F7D"/>
    <w:rsid w:val="005F02CF"/>
    <w:rsid w:val="00601865"/>
    <w:rsid w:val="006034E3"/>
    <w:rsid w:val="00603C77"/>
    <w:rsid w:val="0060655F"/>
    <w:rsid w:val="00607100"/>
    <w:rsid w:val="00607B90"/>
    <w:rsid w:val="0061039F"/>
    <w:rsid w:val="0061063C"/>
    <w:rsid w:val="0061404E"/>
    <w:rsid w:val="00616085"/>
    <w:rsid w:val="00616418"/>
    <w:rsid w:val="00616651"/>
    <w:rsid w:val="00616DC4"/>
    <w:rsid w:val="00617960"/>
    <w:rsid w:val="00620AE9"/>
    <w:rsid w:val="00622A5E"/>
    <w:rsid w:val="00623183"/>
    <w:rsid w:val="00624F83"/>
    <w:rsid w:val="0062527D"/>
    <w:rsid w:val="0062585D"/>
    <w:rsid w:val="006269A3"/>
    <w:rsid w:val="006278BA"/>
    <w:rsid w:val="006322CB"/>
    <w:rsid w:val="00632CA0"/>
    <w:rsid w:val="00634DE3"/>
    <w:rsid w:val="006373FA"/>
    <w:rsid w:val="00637A11"/>
    <w:rsid w:val="00646CF4"/>
    <w:rsid w:val="00647439"/>
    <w:rsid w:val="00650A1C"/>
    <w:rsid w:val="00651F55"/>
    <w:rsid w:val="00653419"/>
    <w:rsid w:val="006534A1"/>
    <w:rsid w:val="006534C3"/>
    <w:rsid w:val="006540EE"/>
    <w:rsid w:val="00654E20"/>
    <w:rsid w:val="00655739"/>
    <w:rsid w:val="00656753"/>
    <w:rsid w:val="00657D33"/>
    <w:rsid w:val="00657F4F"/>
    <w:rsid w:val="006607C2"/>
    <w:rsid w:val="00662CB4"/>
    <w:rsid w:val="00664C9B"/>
    <w:rsid w:val="00664D59"/>
    <w:rsid w:val="0066574F"/>
    <w:rsid w:val="006667C6"/>
    <w:rsid w:val="00666869"/>
    <w:rsid w:val="0066733D"/>
    <w:rsid w:val="006679B8"/>
    <w:rsid w:val="00670807"/>
    <w:rsid w:val="00671CF5"/>
    <w:rsid w:val="00672CC9"/>
    <w:rsid w:val="00672F3A"/>
    <w:rsid w:val="00674CEE"/>
    <w:rsid w:val="00674EA7"/>
    <w:rsid w:val="00675445"/>
    <w:rsid w:val="00677793"/>
    <w:rsid w:val="006809E9"/>
    <w:rsid w:val="0068423D"/>
    <w:rsid w:val="00685183"/>
    <w:rsid w:val="006910FA"/>
    <w:rsid w:val="00691163"/>
    <w:rsid w:val="00691E9E"/>
    <w:rsid w:val="00692B5B"/>
    <w:rsid w:val="00693979"/>
    <w:rsid w:val="00694B70"/>
    <w:rsid w:val="00697907"/>
    <w:rsid w:val="006A0EFA"/>
    <w:rsid w:val="006A1043"/>
    <w:rsid w:val="006A25F6"/>
    <w:rsid w:val="006A2C4D"/>
    <w:rsid w:val="006A44EA"/>
    <w:rsid w:val="006A484E"/>
    <w:rsid w:val="006A6368"/>
    <w:rsid w:val="006A7383"/>
    <w:rsid w:val="006A7786"/>
    <w:rsid w:val="006B1191"/>
    <w:rsid w:val="006B14C4"/>
    <w:rsid w:val="006B170C"/>
    <w:rsid w:val="006B28A9"/>
    <w:rsid w:val="006B3C13"/>
    <w:rsid w:val="006B4399"/>
    <w:rsid w:val="006B45BF"/>
    <w:rsid w:val="006B5BDF"/>
    <w:rsid w:val="006B7BC1"/>
    <w:rsid w:val="006C0D67"/>
    <w:rsid w:val="006C0F74"/>
    <w:rsid w:val="006C1B32"/>
    <w:rsid w:val="006C3D6A"/>
    <w:rsid w:val="006C6460"/>
    <w:rsid w:val="006C7AA0"/>
    <w:rsid w:val="006D0CF8"/>
    <w:rsid w:val="006D1E22"/>
    <w:rsid w:val="006D2535"/>
    <w:rsid w:val="006D49C6"/>
    <w:rsid w:val="006D65B8"/>
    <w:rsid w:val="006D796C"/>
    <w:rsid w:val="006D79A1"/>
    <w:rsid w:val="006D7BC8"/>
    <w:rsid w:val="006D7E54"/>
    <w:rsid w:val="006E0CC5"/>
    <w:rsid w:val="006E1F2B"/>
    <w:rsid w:val="006E205E"/>
    <w:rsid w:val="006E2EEF"/>
    <w:rsid w:val="006E3471"/>
    <w:rsid w:val="006E427A"/>
    <w:rsid w:val="006E4850"/>
    <w:rsid w:val="006E4BCF"/>
    <w:rsid w:val="006E61E4"/>
    <w:rsid w:val="006E6A44"/>
    <w:rsid w:val="006F149D"/>
    <w:rsid w:val="006F3BD3"/>
    <w:rsid w:val="006F511D"/>
    <w:rsid w:val="006F6244"/>
    <w:rsid w:val="006F7010"/>
    <w:rsid w:val="007000CE"/>
    <w:rsid w:val="007023D8"/>
    <w:rsid w:val="00704732"/>
    <w:rsid w:val="0070506B"/>
    <w:rsid w:val="0070623F"/>
    <w:rsid w:val="00706F07"/>
    <w:rsid w:val="0070726C"/>
    <w:rsid w:val="00712326"/>
    <w:rsid w:val="00712A59"/>
    <w:rsid w:val="007169C6"/>
    <w:rsid w:val="00717227"/>
    <w:rsid w:val="00717881"/>
    <w:rsid w:val="00730735"/>
    <w:rsid w:val="007309C7"/>
    <w:rsid w:val="007311AA"/>
    <w:rsid w:val="00731A0F"/>
    <w:rsid w:val="00731C78"/>
    <w:rsid w:val="00732F52"/>
    <w:rsid w:val="00732FEF"/>
    <w:rsid w:val="00737BE7"/>
    <w:rsid w:val="0074016F"/>
    <w:rsid w:val="00741F84"/>
    <w:rsid w:val="00742F53"/>
    <w:rsid w:val="007445AB"/>
    <w:rsid w:val="007448D5"/>
    <w:rsid w:val="007457A3"/>
    <w:rsid w:val="0074747C"/>
    <w:rsid w:val="007523F9"/>
    <w:rsid w:val="0075293D"/>
    <w:rsid w:val="00753D6D"/>
    <w:rsid w:val="007553DC"/>
    <w:rsid w:val="0075572C"/>
    <w:rsid w:val="00761CEA"/>
    <w:rsid w:val="00764BA6"/>
    <w:rsid w:val="00765C0B"/>
    <w:rsid w:val="007678E7"/>
    <w:rsid w:val="00770C5A"/>
    <w:rsid w:val="00771F80"/>
    <w:rsid w:val="0077242D"/>
    <w:rsid w:val="0077272C"/>
    <w:rsid w:val="007741D7"/>
    <w:rsid w:val="00774AF6"/>
    <w:rsid w:val="00776395"/>
    <w:rsid w:val="007766B9"/>
    <w:rsid w:val="007768B7"/>
    <w:rsid w:val="0078158C"/>
    <w:rsid w:val="00781CDB"/>
    <w:rsid w:val="00782EFF"/>
    <w:rsid w:val="007834A9"/>
    <w:rsid w:val="00784309"/>
    <w:rsid w:val="0078569A"/>
    <w:rsid w:val="00786CC4"/>
    <w:rsid w:val="00795EE5"/>
    <w:rsid w:val="00796FAB"/>
    <w:rsid w:val="00797F4C"/>
    <w:rsid w:val="007A0121"/>
    <w:rsid w:val="007A0EF8"/>
    <w:rsid w:val="007A1914"/>
    <w:rsid w:val="007A2287"/>
    <w:rsid w:val="007A2416"/>
    <w:rsid w:val="007A668E"/>
    <w:rsid w:val="007A6B18"/>
    <w:rsid w:val="007B1592"/>
    <w:rsid w:val="007B1BBF"/>
    <w:rsid w:val="007B3200"/>
    <w:rsid w:val="007B3A68"/>
    <w:rsid w:val="007B5A26"/>
    <w:rsid w:val="007C2F45"/>
    <w:rsid w:val="007C3A05"/>
    <w:rsid w:val="007C3EEB"/>
    <w:rsid w:val="007C67FA"/>
    <w:rsid w:val="007D16CC"/>
    <w:rsid w:val="007D1958"/>
    <w:rsid w:val="007D1FC8"/>
    <w:rsid w:val="007D4525"/>
    <w:rsid w:val="007D5BD9"/>
    <w:rsid w:val="007D5E04"/>
    <w:rsid w:val="007D67E7"/>
    <w:rsid w:val="007E08AD"/>
    <w:rsid w:val="007E0910"/>
    <w:rsid w:val="007E0FDF"/>
    <w:rsid w:val="007E1ADB"/>
    <w:rsid w:val="007E246F"/>
    <w:rsid w:val="007E5B75"/>
    <w:rsid w:val="007E65E6"/>
    <w:rsid w:val="007E6BEA"/>
    <w:rsid w:val="007E6E9C"/>
    <w:rsid w:val="007E73BB"/>
    <w:rsid w:val="007E75ED"/>
    <w:rsid w:val="007F05EC"/>
    <w:rsid w:val="007F088B"/>
    <w:rsid w:val="007F28D0"/>
    <w:rsid w:val="007F4DF4"/>
    <w:rsid w:val="007F53D2"/>
    <w:rsid w:val="007F6414"/>
    <w:rsid w:val="00800667"/>
    <w:rsid w:val="00801952"/>
    <w:rsid w:val="008020E4"/>
    <w:rsid w:val="00803350"/>
    <w:rsid w:val="00803756"/>
    <w:rsid w:val="00803FBB"/>
    <w:rsid w:val="0080667D"/>
    <w:rsid w:val="008073BA"/>
    <w:rsid w:val="00811CD4"/>
    <w:rsid w:val="00812D77"/>
    <w:rsid w:val="008134AC"/>
    <w:rsid w:val="00813645"/>
    <w:rsid w:val="0081386F"/>
    <w:rsid w:val="00813FE7"/>
    <w:rsid w:val="0081458A"/>
    <w:rsid w:val="00815E49"/>
    <w:rsid w:val="00816316"/>
    <w:rsid w:val="008169AD"/>
    <w:rsid w:val="008176D6"/>
    <w:rsid w:val="0082151E"/>
    <w:rsid w:val="00822271"/>
    <w:rsid w:val="00822438"/>
    <w:rsid w:val="00825051"/>
    <w:rsid w:val="008272EB"/>
    <w:rsid w:val="008315DB"/>
    <w:rsid w:val="00832919"/>
    <w:rsid w:val="00834039"/>
    <w:rsid w:val="00834331"/>
    <w:rsid w:val="00836BF5"/>
    <w:rsid w:val="008408F1"/>
    <w:rsid w:val="00841715"/>
    <w:rsid w:val="00841AE1"/>
    <w:rsid w:val="00841CB3"/>
    <w:rsid w:val="0084647E"/>
    <w:rsid w:val="00851C9B"/>
    <w:rsid w:val="00854BCF"/>
    <w:rsid w:val="0085789F"/>
    <w:rsid w:val="00857CBF"/>
    <w:rsid w:val="008612FD"/>
    <w:rsid w:val="00862882"/>
    <w:rsid w:val="008628C5"/>
    <w:rsid w:val="008632E8"/>
    <w:rsid w:val="008636DA"/>
    <w:rsid w:val="00864DE1"/>
    <w:rsid w:val="00865148"/>
    <w:rsid w:val="008664D4"/>
    <w:rsid w:val="008700E2"/>
    <w:rsid w:val="0087125B"/>
    <w:rsid w:val="00872664"/>
    <w:rsid w:val="00875B3A"/>
    <w:rsid w:val="00876A8F"/>
    <w:rsid w:val="00877BFA"/>
    <w:rsid w:val="008807F7"/>
    <w:rsid w:val="00881215"/>
    <w:rsid w:val="0088498E"/>
    <w:rsid w:val="008879A5"/>
    <w:rsid w:val="00890794"/>
    <w:rsid w:val="00891341"/>
    <w:rsid w:val="0089142F"/>
    <w:rsid w:val="00891D13"/>
    <w:rsid w:val="00893089"/>
    <w:rsid w:val="008962CF"/>
    <w:rsid w:val="00896F28"/>
    <w:rsid w:val="008A0727"/>
    <w:rsid w:val="008A1B15"/>
    <w:rsid w:val="008A2099"/>
    <w:rsid w:val="008A3814"/>
    <w:rsid w:val="008A4ADA"/>
    <w:rsid w:val="008A50B3"/>
    <w:rsid w:val="008A524A"/>
    <w:rsid w:val="008A6BC6"/>
    <w:rsid w:val="008B1653"/>
    <w:rsid w:val="008B4C95"/>
    <w:rsid w:val="008C08A1"/>
    <w:rsid w:val="008C10FB"/>
    <w:rsid w:val="008C1C18"/>
    <w:rsid w:val="008C3397"/>
    <w:rsid w:val="008C37C2"/>
    <w:rsid w:val="008C4FD0"/>
    <w:rsid w:val="008C6639"/>
    <w:rsid w:val="008D2EA6"/>
    <w:rsid w:val="008D508C"/>
    <w:rsid w:val="008D5CDA"/>
    <w:rsid w:val="008D6C42"/>
    <w:rsid w:val="008D7598"/>
    <w:rsid w:val="008D772B"/>
    <w:rsid w:val="008E0B29"/>
    <w:rsid w:val="008E1595"/>
    <w:rsid w:val="008E1E04"/>
    <w:rsid w:val="008E24A2"/>
    <w:rsid w:val="008E3D5F"/>
    <w:rsid w:val="008E5C4C"/>
    <w:rsid w:val="008E5F1F"/>
    <w:rsid w:val="008E79E1"/>
    <w:rsid w:val="008F1FC0"/>
    <w:rsid w:val="008F2718"/>
    <w:rsid w:val="008F2A35"/>
    <w:rsid w:val="008F4C2E"/>
    <w:rsid w:val="008F4C45"/>
    <w:rsid w:val="008F6CCB"/>
    <w:rsid w:val="009003FE"/>
    <w:rsid w:val="00900FAC"/>
    <w:rsid w:val="00902CA0"/>
    <w:rsid w:val="009043A6"/>
    <w:rsid w:val="00904FD7"/>
    <w:rsid w:val="0090500F"/>
    <w:rsid w:val="00906C64"/>
    <w:rsid w:val="009075F7"/>
    <w:rsid w:val="00907A63"/>
    <w:rsid w:val="0091015A"/>
    <w:rsid w:val="00910D47"/>
    <w:rsid w:val="00915A7B"/>
    <w:rsid w:val="00915E98"/>
    <w:rsid w:val="009176F7"/>
    <w:rsid w:val="00917D54"/>
    <w:rsid w:val="00924E93"/>
    <w:rsid w:val="00924F35"/>
    <w:rsid w:val="00926995"/>
    <w:rsid w:val="00926B08"/>
    <w:rsid w:val="009273CC"/>
    <w:rsid w:val="00927D09"/>
    <w:rsid w:val="00930EFF"/>
    <w:rsid w:val="00931625"/>
    <w:rsid w:val="00932FBF"/>
    <w:rsid w:val="00933C87"/>
    <w:rsid w:val="00936980"/>
    <w:rsid w:val="00936ED4"/>
    <w:rsid w:val="00937AD8"/>
    <w:rsid w:val="00940223"/>
    <w:rsid w:val="00940247"/>
    <w:rsid w:val="0094062B"/>
    <w:rsid w:val="00944614"/>
    <w:rsid w:val="00944E6D"/>
    <w:rsid w:val="00945E25"/>
    <w:rsid w:val="00946DCC"/>
    <w:rsid w:val="00946ECA"/>
    <w:rsid w:val="009477F1"/>
    <w:rsid w:val="00947DC6"/>
    <w:rsid w:val="00950938"/>
    <w:rsid w:val="00952119"/>
    <w:rsid w:val="00952308"/>
    <w:rsid w:val="0095631A"/>
    <w:rsid w:val="00960682"/>
    <w:rsid w:val="00960BC4"/>
    <w:rsid w:val="00964C9B"/>
    <w:rsid w:val="0096541C"/>
    <w:rsid w:val="00966253"/>
    <w:rsid w:val="0096658E"/>
    <w:rsid w:val="009674C3"/>
    <w:rsid w:val="00971485"/>
    <w:rsid w:val="00972B5C"/>
    <w:rsid w:val="00972E3B"/>
    <w:rsid w:val="009741E0"/>
    <w:rsid w:val="00976152"/>
    <w:rsid w:val="009817E4"/>
    <w:rsid w:val="009820D9"/>
    <w:rsid w:val="009841B4"/>
    <w:rsid w:val="009858F8"/>
    <w:rsid w:val="009866C5"/>
    <w:rsid w:val="00987F92"/>
    <w:rsid w:val="00991773"/>
    <w:rsid w:val="00991B3F"/>
    <w:rsid w:val="00995189"/>
    <w:rsid w:val="00995F98"/>
    <w:rsid w:val="00996CD5"/>
    <w:rsid w:val="009A1BD2"/>
    <w:rsid w:val="009A1BF3"/>
    <w:rsid w:val="009A6A10"/>
    <w:rsid w:val="009B0422"/>
    <w:rsid w:val="009B0BD2"/>
    <w:rsid w:val="009B132F"/>
    <w:rsid w:val="009B205C"/>
    <w:rsid w:val="009B5BDC"/>
    <w:rsid w:val="009B5FE0"/>
    <w:rsid w:val="009B65A7"/>
    <w:rsid w:val="009C0465"/>
    <w:rsid w:val="009C2871"/>
    <w:rsid w:val="009C3550"/>
    <w:rsid w:val="009C6FBE"/>
    <w:rsid w:val="009C7AEF"/>
    <w:rsid w:val="009C7FBA"/>
    <w:rsid w:val="009D4EF3"/>
    <w:rsid w:val="009D5C8F"/>
    <w:rsid w:val="009D5F2D"/>
    <w:rsid w:val="009D684F"/>
    <w:rsid w:val="009D6F7B"/>
    <w:rsid w:val="009D7EE5"/>
    <w:rsid w:val="009D7FE4"/>
    <w:rsid w:val="009E121F"/>
    <w:rsid w:val="009E35C6"/>
    <w:rsid w:val="009E3BA1"/>
    <w:rsid w:val="009E4A76"/>
    <w:rsid w:val="009E764C"/>
    <w:rsid w:val="009F0AE4"/>
    <w:rsid w:val="009F3CCC"/>
    <w:rsid w:val="00A0268E"/>
    <w:rsid w:val="00A066D4"/>
    <w:rsid w:val="00A066EA"/>
    <w:rsid w:val="00A10514"/>
    <w:rsid w:val="00A111EC"/>
    <w:rsid w:val="00A11504"/>
    <w:rsid w:val="00A12C41"/>
    <w:rsid w:val="00A13903"/>
    <w:rsid w:val="00A14921"/>
    <w:rsid w:val="00A149B8"/>
    <w:rsid w:val="00A16D92"/>
    <w:rsid w:val="00A201C6"/>
    <w:rsid w:val="00A20880"/>
    <w:rsid w:val="00A2557F"/>
    <w:rsid w:val="00A25A00"/>
    <w:rsid w:val="00A31042"/>
    <w:rsid w:val="00A31742"/>
    <w:rsid w:val="00A3236E"/>
    <w:rsid w:val="00A329BC"/>
    <w:rsid w:val="00A337B9"/>
    <w:rsid w:val="00A341E0"/>
    <w:rsid w:val="00A37567"/>
    <w:rsid w:val="00A40CFC"/>
    <w:rsid w:val="00A4129D"/>
    <w:rsid w:val="00A41453"/>
    <w:rsid w:val="00A4196C"/>
    <w:rsid w:val="00A427A4"/>
    <w:rsid w:val="00A437E0"/>
    <w:rsid w:val="00A44778"/>
    <w:rsid w:val="00A46813"/>
    <w:rsid w:val="00A4732C"/>
    <w:rsid w:val="00A478EB"/>
    <w:rsid w:val="00A47FFE"/>
    <w:rsid w:val="00A511E4"/>
    <w:rsid w:val="00A522C6"/>
    <w:rsid w:val="00A536A6"/>
    <w:rsid w:val="00A5421D"/>
    <w:rsid w:val="00A54AAF"/>
    <w:rsid w:val="00A55EB0"/>
    <w:rsid w:val="00A56741"/>
    <w:rsid w:val="00A56F93"/>
    <w:rsid w:val="00A61422"/>
    <w:rsid w:val="00A62C0A"/>
    <w:rsid w:val="00A66470"/>
    <w:rsid w:val="00A72E12"/>
    <w:rsid w:val="00A73E9B"/>
    <w:rsid w:val="00A75C78"/>
    <w:rsid w:val="00A76C7E"/>
    <w:rsid w:val="00A77358"/>
    <w:rsid w:val="00A7791B"/>
    <w:rsid w:val="00A80121"/>
    <w:rsid w:val="00A8354D"/>
    <w:rsid w:val="00A83BCE"/>
    <w:rsid w:val="00A8410C"/>
    <w:rsid w:val="00A8510D"/>
    <w:rsid w:val="00A86100"/>
    <w:rsid w:val="00A86A0F"/>
    <w:rsid w:val="00A86F32"/>
    <w:rsid w:val="00A86F4A"/>
    <w:rsid w:val="00A87C2B"/>
    <w:rsid w:val="00A9054D"/>
    <w:rsid w:val="00A9308E"/>
    <w:rsid w:val="00A9556D"/>
    <w:rsid w:val="00A96390"/>
    <w:rsid w:val="00AA0CF3"/>
    <w:rsid w:val="00AA1006"/>
    <w:rsid w:val="00AA1501"/>
    <w:rsid w:val="00AA2028"/>
    <w:rsid w:val="00AA36F7"/>
    <w:rsid w:val="00AA46B9"/>
    <w:rsid w:val="00AA4D08"/>
    <w:rsid w:val="00AA539D"/>
    <w:rsid w:val="00AA5A5E"/>
    <w:rsid w:val="00AA5FDE"/>
    <w:rsid w:val="00AB3CC0"/>
    <w:rsid w:val="00AB4F7A"/>
    <w:rsid w:val="00AB5A56"/>
    <w:rsid w:val="00AC1769"/>
    <w:rsid w:val="00AC2526"/>
    <w:rsid w:val="00AC4E64"/>
    <w:rsid w:val="00AC76CD"/>
    <w:rsid w:val="00AD15D1"/>
    <w:rsid w:val="00AD2610"/>
    <w:rsid w:val="00AD5B5F"/>
    <w:rsid w:val="00AD5FD7"/>
    <w:rsid w:val="00AD65FF"/>
    <w:rsid w:val="00AD752E"/>
    <w:rsid w:val="00AE17A7"/>
    <w:rsid w:val="00AE27A4"/>
    <w:rsid w:val="00AE2B11"/>
    <w:rsid w:val="00AE30CE"/>
    <w:rsid w:val="00AE3807"/>
    <w:rsid w:val="00AE40CA"/>
    <w:rsid w:val="00AE4948"/>
    <w:rsid w:val="00AE56F2"/>
    <w:rsid w:val="00AE7F87"/>
    <w:rsid w:val="00AF15FF"/>
    <w:rsid w:val="00AF1B36"/>
    <w:rsid w:val="00AF1FAB"/>
    <w:rsid w:val="00AF3E3D"/>
    <w:rsid w:val="00AF4399"/>
    <w:rsid w:val="00AF439A"/>
    <w:rsid w:val="00AF4691"/>
    <w:rsid w:val="00AF6F44"/>
    <w:rsid w:val="00AF7595"/>
    <w:rsid w:val="00B00232"/>
    <w:rsid w:val="00B0181E"/>
    <w:rsid w:val="00B022ED"/>
    <w:rsid w:val="00B041B4"/>
    <w:rsid w:val="00B04958"/>
    <w:rsid w:val="00B055AB"/>
    <w:rsid w:val="00B05E3C"/>
    <w:rsid w:val="00B06014"/>
    <w:rsid w:val="00B07154"/>
    <w:rsid w:val="00B07704"/>
    <w:rsid w:val="00B11091"/>
    <w:rsid w:val="00B13285"/>
    <w:rsid w:val="00B13A81"/>
    <w:rsid w:val="00B14200"/>
    <w:rsid w:val="00B14F44"/>
    <w:rsid w:val="00B156E4"/>
    <w:rsid w:val="00B23635"/>
    <w:rsid w:val="00B237B1"/>
    <w:rsid w:val="00B2443A"/>
    <w:rsid w:val="00B2505C"/>
    <w:rsid w:val="00B33AF5"/>
    <w:rsid w:val="00B37496"/>
    <w:rsid w:val="00B37C81"/>
    <w:rsid w:val="00B4025F"/>
    <w:rsid w:val="00B408EF"/>
    <w:rsid w:val="00B4092E"/>
    <w:rsid w:val="00B40B71"/>
    <w:rsid w:val="00B4385F"/>
    <w:rsid w:val="00B4662B"/>
    <w:rsid w:val="00B468D3"/>
    <w:rsid w:val="00B50234"/>
    <w:rsid w:val="00B5027D"/>
    <w:rsid w:val="00B5280E"/>
    <w:rsid w:val="00B52F65"/>
    <w:rsid w:val="00B55844"/>
    <w:rsid w:val="00B6013B"/>
    <w:rsid w:val="00B64965"/>
    <w:rsid w:val="00B65319"/>
    <w:rsid w:val="00B66296"/>
    <w:rsid w:val="00B67FBE"/>
    <w:rsid w:val="00B70C13"/>
    <w:rsid w:val="00B70D7C"/>
    <w:rsid w:val="00B71C1A"/>
    <w:rsid w:val="00B71FA3"/>
    <w:rsid w:val="00B74667"/>
    <w:rsid w:val="00B7480A"/>
    <w:rsid w:val="00B77DB5"/>
    <w:rsid w:val="00B77FE6"/>
    <w:rsid w:val="00B860CC"/>
    <w:rsid w:val="00B87608"/>
    <w:rsid w:val="00B8778C"/>
    <w:rsid w:val="00B91D99"/>
    <w:rsid w:val="00B9291E"/>
    <w:rsid w:val="00B93C3C"/>
    <w:rsid w:val="00B96C76"/>
    <w:rsid w:val="00B97679"/>
    <w:rsid w:val="00BA038C"/>
    <w:rsid w:val="00BA284C"/>
    <w:rsid w:val="00BA32D4"/>
    <w:rsid w:val="00BA34CE"/>
    <w:rsid w:val="00BA50F0"/>
    <w:rsid w:val="00BA57DD"/>
    <w:rsid w:val="00BB3FA9"/>
    <w:rsid w:val="00BB5350"/>
    <w:rsid w:val="00BB57EB"/>
    <w:rsid w:val="00BC02B4"/>
    <w:rsid w:val="00BC079A"/>
    <w:rsid w:val="00BC16F7"/>
    <w:rsid w:val="00BC2137"/>
    <w:rsid w:val="00BC2667"/>
    <w:rsid w:val="00BC6AD0"/>
    <w:rsid w:val="00BD1249"/>
    <w:rsid w:val="00BD20A0"/>
    <w:rsid w:val="00BD27E8"/>
    <w:rsid w:val="00BD3618"/>
    <w:rsid w:val="00BD516E"/>
    <w:rsid w:val="00BD7F72"/>
    <w:rsid w:val="00BE0A7E"/>
    <w:rsid w:val="00BE1573"/>
    <w:rsid w:val="00BE1AD1"/>
    <w:rsid w:val="00BE4309"/>
    <w:rsid w:val="00BE4C62"/>
    <w:rsid w:val="00BE5290"/>
    <w:rsid w:val="00BE5D09"/>
    <w:rsid w:val="00BE60F6"/>
    <w:rsid w:val="00BE7AC3"/>
    <w:rsid w:val="00BE7B2D"/>
    <w:rsid w:val="00BF1B6F"/>
    <w:rsid w:val="00BF2E02"/>
    <w:rsid w:val="00BF64AD"/>
    <w:rsid w:val="00BF6C6E"/>
    <w:rsid w:val="00C0106D"/>
    <w:rsid w:val="00C02503"/>
    <w:rsid w:val="00C047A0"/>
    <w:rsid w:val="00C05624"/>
    <w:rsid w:val="00C0748E"/>
    <w:rsid w:val="00C07A8D"/>
    <w:rsid w:val="00C07F50"/>
    <w:rsid w:val="00C10057"/>
    <w:rsid w:val="00C10364"/>
    <w:rsid w:val="00C108D9"/>
    <w:rsid w:val="00C13C3E"/>
    <w:rsid w:val="00C163C3"/>
    <w:rsid w:val="00C21160"/>
    <w:rsid w:val="00C2125B"/>
    <w:rsid w:val="00C21C06"/>
    <w:rsid w:val="00C233F1"/>
    <w:rsid w:val="00C23718"/>
    <w:rsid w:val="00C23B6F"/>
    <w:rsid w:val="00C24079"/>
    <w:rsid w:val="00C26BF7"/>
    <w:rsid w:val="00C27CCD"/>
    <w:rsid w:val="00C30775"/>
    <w:rsid w:val="00C31002"/>
    <w:rsid w:val="00C321E5"/>
    <w:rsid w:val="00C351A2"/>
    <w:rsid w:val="00C36156"/>
    <w:rsid w:val="00C36191"/>
    <w:rsid w:val="00C36741"/>
    <w:rsid w:val="00C37494"/>
    <w:rsid w:val="00C43925"/>
    <w:rsid w:val="00C43A15"/>
    <w:rsid w:val="00C43D61"/>
    <w:rsid w:val="00C45A71"/>
    <w:rsid w:val="00C50DDC"/>
    <w:rsid w:val="00C5501D"/>
    <w:rsid w:val="00C60422"/>
    <w:rsid w:val="00C6060C"/>
    <w:rsid w:val="00C64E35"/>
    <w:rsid w:val="00C650CB"/>
    <w:rsid w:val="00C7081A"/>
    <w:rsid w:val="00C71B3D"/>
    <w:rsid w:val="00C72EED"/>
    <w:rsid w:val="00C762BF"/>
    <w:rsid w:val="00C765BD"/>
    <w:rsid w:val="00C766A3"/>
    <w:rsid w:val="00C76741"/>
    <w:rsid w:val="00C779E9"/>
    <w:rsid w:val="00C814D8"/>
    <w:rsid w:val="00C817C3"/>
    <w:rsid w:val="00C81F79"/>
    <w:rsid w:val="00C8277A"/>
    <w:rsid w:val="00C836F8"/>
    <w:rsid w:val="00C839E3"/>
    <w:rsid w:val="00C8418A"/>
    <w:rsid w:val="00C85E86"/>
    <w:rsid w:val="00C87791"/>
    <w:rsid w:val="00C92665"/>
    <w:rsid w:val="00C926DD"/>
    <w:rsid w:val="00C9440D"/>
    <w:rsid w:val="00CA036A"/>
    <w:rsid w:val="00CA2B74"/>
    <w:rsid w:val="00CA2F1B"/>
    <w:rsid w:val="00CA3B38"/>
    <w:rsid w:val="00CA4582"/>
    <w:rsid w:val="00CA50E5"/>
    <w:rsid w:val="00CA7303"/>
    <w:rsid w:val="00CA76F0"/>
    <w:rsid w:val="00CB1AA4"/>
    <w:rsid w:val="00CB2126"/>
    <w:rsid w:val="00CB2172"/>
    <w:rsid w:val="00CB2211"/>
    <w:rsid w:val="00CB4721"/>
    <w:rsid w:val="00CB5313"/>
    <w:rsid w:val="00CB5535"/>
    <w:rsid w:val="00CB5A6E"/>
    <w:rsid w:val="00CB5E77"/>
    <w:rsid w:val="00CC1C32"/>
    <w:rsid w:val="00CC445C"/>
    <w:rsid w:val="00CC5279"/>
    <w:rsid w:val="00CC730D"/>
    <w:rsid w:val="00CC754F"/>
    <w:rsid w:val="00CD137F"/>
    <w:rsid w:val="00CD1AD5"/>
    <w:rsid w:val="00CD1C01"/>
    <w:rsid w:val="00CD1C30"/>
    <w:rsid w:val="00CD2CFF"/>
    <w:rsid w:val="00CD35DE"/>
    <w:rsid w:val="00CD4C45"/>
    <w:rsid w:val="00CD56C6"/>
    <w:rsid w:val="00CD5F17"/>
    <w:rsid w:val="00CE0C83"/>
    <w:rsid w:val="00CE3971"/>
    <w:rsid w:val="00CE43D9"/>
    <w:rsid w:val="00CE6371"/>
    <w:rsid w:val="00CF0A62"/>
    <w:rsid w:val="00CF1919"/>
    <w:rsid w:val="00CF1D25"/>
    <w:rsid w:val="00CF2E79"/>
    <w:rsid w:val="00CF612E"/>
    <w:rsid w:val="00D00DD3"/>
    <w:rsid w:val="00D01961"/>
    <w:rsid w:val="00D043E6"/>
    <w:rsid w:val="00D06042"/>
    <w:rsid w:val="00D07B1B"/>
    <w:rsid w:val="00D11095"/>
    <w:rsid w:val="00D1128E"/>
    <w:rsid w:val="00D159BE"/>
    <w:rsid w:val="00D17AF4"/>
    <w:rsid w:val="00D21040"/>
    <w:rsid w:val="00D228A0"/>
    <w:rsid w:val="00D24E0E"/>
    <w:rsid w:val="00D25412"/>
    <w:rsid w:val="00D27F99"/>
    <w:rsid w:val="00D30430"/>
    <w:rsid w:val="00D30CFE"/>
    <w:rsid w:val="00D314FF"/>
    <w:rsid w:val="00D31EF2"/>
    <w:rsid w:val="00D31F6B"/>
    <w:rsid w:val="00D3206F"/>
    <w:rsid w:val="00D324B6"/>
    <w:rsid w:val="00D3542B"/>
    <w:rsid w:val="00D35BA2"/>
    <w:rsid w:val="00D35EFF"/>
    <w:rsid w:val="00D365B0"/>
    <w:rsid w:val="00D37611"/>
    <w:rsid w:val="00D40604"/>
    <w:rsid w:val="00D4404A"/>
    <w:rsid w:val="00D44256"/>
    <w:rsid w:val="00D451CA"/>
    <w:rsid w:val="00D46E68"/>
    <w:rsid w:val="00D46F7A"/>
    <w:rsid w:val="00D50B77"/>
    <w:rsid w:val="00D512DF"/>
    <w:rsid w:val="00D53403"/>
    <w:rsid w:val="00D53C60"/>
    <w:rsid w:val="00D54E01"/>
    <w:rsid w:val="00D57AA0"/>
    <w:rsid w:val="00D60249"/>
    <w:rsid w:val="00D62CB9"/>
    <w:rsid w:val="00D64FDB"/>
    <w:rsid w:val="00D702D3"/>
    <w:rsid w:val="00D72DEE"/>
    <w:rsid w:val="00D72E5E"/>
    <w:rsid w:val="00D74082"/>
    <w:rsid w:val="00D76939"/>
    <w:rsid w:val="00D76B08"/>
    <w:rsid w:val="00D82044"/>
    <w:rsid w:val="00D82F93"/>
    <w:rsid w:val="00D831B1"/>
    <w:rsid w:val="00D842A6"/>
    <w:rsid w:val="00D86A18"/>
    <w:rsid w:val="00D903B6"/>
    <w:rsid w:val="00D903E9"/>
    <w:rsid w:val="00D915F5"/>
    <w:rsid w:val="00D92073"/>
    <w:rsid w:val="00D94CB7"/>
    <w:rsid w:val="00D95150"/>
    <w:rsid w:val="00D959F6"/>
    <w:rsid w:val="00D9677E"/>
    <w:rsid w:val="00DA33E5"/>
    <w:rsid w:val="00DA3E06"/>
    <w:rsid w:val="00DA434F"/>
    <w:rsid w:val="00DA5053"/>
    <w:rsid w:val="00DA52D6"/>
    <w:rsid w:val="00DA7427"/>
    <w:rsid w:val="00DA7CAE"/>
    <w:rsid w:val="00DB08B5"/>
    <w:rsid w:val="00DB42E3"/>
    <w:rsid w:val="00DB543B"/>
    <w:rsid w:val="00DB58CE"/>
    <w:rsid w:val="00DB627E"/>
    <w:rsid w:val="00DB7C8F"/>
    <w:rsid w:val="00DC11B5"/>
    <w:rsid w:val="00DC1BCA"/>
    <w:rsid w:val="00DC1C92"/>
    <w:rsid w:val="00DC2C27"/>
    <w:rsid w:val="00DC436A"/>
    <w:rsid w:val="00DC4E85"/>
    <w:rsid w:val="00DC528A"/>
    <w:rsid w:val="00DC5ECB"/>
    <w:rsid w:val="00DC65E9"/>
    <w:rsid w:val="00DC729F"/>
    <w:rsid w:val="00DD0A8B"/>
    <w:rsid w:val="00DD11FD"/>
    <w:rsid w:val="00DD291C"/>
    <w:rsid w:val="00DD3033"/>
    <w:rsid w:val="00DD34D0"/>
    <w:rsid w:val="00DD3D4A"/>
    <w:rsid w:val="00DD4370"/>
    <w:rsid w:val="00DD453E"/>
    <w:rsid w:val="00DD49EB"/>
    <w:rsid w:val="00DD4BEF"/>
    <w:rsid w:val="00DD667A"/>
    <w:rsid w:val="00DD78CB"/>
    <w:rsid w:val="00DD7BA9"/>
    <w:rsid w:val="00DE09A8"/>
    <w:rsid w:val="00DE20C0"/>
    <w:rsid w:val="00DE2105"/>
    <w:rsid w:val="00DE24E2"/>
    <w:rsid w:val="00DE54A1"/>
    <w:rsid w:val="00DE7F8C"/>
    <w:rsid w:val="00DF005E"/>
    <w:rsid w:val="00DF1342"/>
    <w:rsid w:val="00DF18D3"/>
    <w:rsid w:val="00DF1909"/>
    <w:rsid w:val="00DF2B0D"/>
    <w:rsid w:val="00DF3932"/>
    <w:rsid w:val="00DF7C41"/>
    <w:rsid w:val="00E0325C"/>
    <w:rsid w:val="00E06BB8"/>
    <w:rsid w:val="00E11413"/>
    <w:rsid w:val="00E1251E"/>
    <w:rsid w:val="00E13C8E"/>
    <w:rsid w:val="00E165EC"/>
    <w:rsid w:val="00E219CF"/>
    <w:rsid w:val="00E222C6"/>
    <w:rsid w:val="00E22CF3"/>
    <w:rsid w:val="00E23319"/>
    <w:rsid w:val="00E250A8"/>
    <w:rsid w:val="00E25886"/>
    <w:rsid w:val="00E26270"/>
    <w:rsid w:val="00E2638A"/>
    <w:rsid w:val="00E3060C"/>
    <w:rsid w:val="00E31D37"/>
    <w:rsid w:val="00E33412"/>
    <w:rsid w:val="00E35B61"/>
    <w:rsid w:val="00E3677F"/>
    <w:rsid w:val="00E36E80"/>
    <w:rsid w:val="00E3740B"/>
    <w:rsid w:val="00E3783F"/>
    <w:rsid w:val="00E40F22"/>
    <w:rsid w:val="00E422CB"/>
    <w:rsid w:val="00E42F57"/>
    <w:rsid w:val="00E4670A"/>
    <w:rsid w:val="00E4755E"/>
    <w:rsid w:val="00E47C50"/>
    <w:rsid w:val="00E5172A"/>
    <w:rsid w:val="00E5570D"/>
    <w:rsid w:val="00E563AD"/>
    <w:rsid w:val="00E6034D"/>
    <w:rsid w:val="00E61AA5"/>
    <w:rsid w:val="00E62CAA"/>
    <w:rsid w:val="00E62EF9"/>
    <w:rsid w:val="00E6389F"/>
    <w:rsid w:val="00E74594"/>
    <w:rsid w:val="00E7528D"/>
    <w:rsid w:val="00E764EC"/>
    <w:rsid w:val="00E76DEA"/>
    <w:rsid w:val="00E80834"/>
    <w:rsid w:val="00E80AAF"/>
    <w:rsid w:val="00E80BDA"/>
    <w:rsid w:val="00E847CC"/>
    <w:rsid w:val="00E84BC7"/>
    <w:rsid w:val="00E869B7"/>
    <w:rsid w:val="00E87972"/>
    <w:rsid w:val="00E879A7"/>
    <w:rsid w:val="00E920D4"/>
    <w:rsid w:val="00E927D2"/>
    <w:rsid w:val="00E92978"/>
    <w:rsid w:val="00E9363A"/>
    <w:rsid w:val="00E965C7"/>
    <w:rsid w:val="00E96793"/>
    <w:rsid w:val="00EA0DE3"/>
    <w:rsid w:val="00EA2C57"/>
    <w:rsid w:val="00EA3DDE"/>
    <w:rsid w:val="00EA5B26"/>
    <w:rsid w:val="00EB0698"/>
    <w:rsid w:val="00EB3420"/>
    <w:rsid w:val="00EB5EB1"/>
    <w:rsid w:val="00EB6BAA"/>
    <w:rsid w:val="00EC0E53"/>
    <w:rsid w:val="00EC12D8"/>
    <w:rsid w:val="00EC17B8"/>
    <w:rsid w:val="00EC2DFA"/>
    <w:rsid w:val="00EC4DF1"/>
    <w:rsid w:val="00EC5E89"/>
    <w:rsid w:val="00EC619A"/>
    <w:rsid w:val="00EC61C0"/>
    <w:rsid w:val="00EC67B9"/>
    <w:rsid w:val="00EC70BA"/>
    <w:rsid w:val="00ED04D7"/>
    <w:rsid w:val="00ED2DB0"/>
    <w:rsid w:val="00ED5056"/>
    <w:rsid w:val="00ED6C79"/>
    <w:rsid w:val="00EE30E4"/>
    <w:rsid w:val="00EE4458"/>
    <w:rsid w:val="00EE4712"/>
    <w:rsid w:val="00EE6451"/>
    <w:rsid w:val="00EE6EEC"/>
    <w:rsid w:val="00EF058E"/>
    <w:rsid w:val="00EF1131"/>
    <w:rsid w:val="00EF22CC"/>
    <w:rsid w:val="00EF3485"/>
    <w:rsid w:val="00EF392F"/>
    <w:rsid w:val="00EF394A"/>
    <w:rsid w:val="00EF6776"/>
    <w:rsid w:val="00F008CA"/>
    <w:rsid w:val="00F01340"/>
    <w:rsid w:val="00F01784"/>
    <w:rsid w:val="00F01CBE"/>
    <w:rsid w:val="00F034B5"/>
    <w:rsid w:val="00F108FA"/>
    <w:rsid w:val="00F10CBA"/>
    <w:rsid w:val="00F12859"/>
    <w:rsid w:val="00F13775"/>
    <w:rsid w:val="00F14124"/>
    <w:rsid w:val="00F21CDE"/>
    <w:rsid w:val="00F22B82"/>
    <w:rsid w:val="00F27B6F"/>
    <w:rsid w:val="00F31173"/>
    <w:rsid w:val="00F317E5"/>
    <w:rsid w:val="00F31C3A"/>
    <w:rsid w:val="00F32261"/>
    <w:rsid w:val="00F32609"/>
    <w:rsid w:val="00F35B07"/>
    <w:rsid w:val="00F35C05"/>
    <w:rsid w:val="00F4163B"/>
    <w:rsid w:val="00F41912"/>
    <w:rsid w:val="00F42480"/>
    <w:rsid w:val="00F4280D"/>
    <w:rsid w:val="00F44C41"/>
    <w:rsid w:val="00F5024B"/>
    <w:rsid w:val="00F50D16"/>
    <w:rsid w:val="00F522FB"/>
    <w:rsid w:val="00F532A0"/>
    <w:rsid w:val="00F57BD0"/>
    <w:rsid w:val="00F61724"/>
    <w:rsid w:val="00F617B1"/>
    <w:rsid w:val="00F642C6"/>
    <w:rsid w:val="00F645C4"/>
    <w:rsid w:val="00F65930"/>
    <w:rsid w:val="00F67145"/>
    <w:rsid w:val="00F72134"/>
    <w:rsid w:val="00F73906"/>
    <w:rsid w:val="00F74D90"/>
    <w:rsid w:val="00F773D6"/>
    <w:rsid w:val="00F77BBA"/>
    <w:rsid w:val="00F77D45"/>
    <w:rsid w:val="00F80432"/>
    <w:rsid w:val="00F8071A"/>
    <w:rsid w:val="00F84D27"/>
    <w:rsid w:val="00F85752"/>
    <w:rsid w:val="00F8790F"/>
    <w:rsid w:val="00F93973"/>
    <w:rsid w:val="00F94018"/>
    <w:rsid w:val="00F9569C"/>
    <w:rsid w:val="00F967BA"/>
    <w:rsid w:val="00F96F03"/>
    <w:rsid w:val="00FA0A5E"/>
    <w:rsid w:val="00FA1F6A"/>
    <w:rsid w:val="00FA20B8"/>
    <w:rsid w:val="00FA27D0"/>
    <w:rsid w:val="00FA2877"/>
    <w:rsid w:val="00FA3AF1"/>
    <w:rsid w:val="00FA3D4D"/>
    <w:rsid w:val="00FA677C"/>
    <w:rsid w:val="00FB7ABF"/>
    <w:rsid w:val="00FC0422"/>
    <w:rsid w:val="00FC0AE3"/>
    <w:rsid w:val="00FC1A76"/>
    <w:rsid w:val="00FC1E6C"/>
    <w:rsid w:val="00FC2F12"/>
    <w:rsid w:val="00FC3617"/>
    <w:rsid w:val="00FC4B36"/>
    <w:rsid w:val="00FD134E"/>
    <w:rsid w:val="00FD1633"/>
    <w:rsid w:val="00FD383F"/>
    <w:rsid w:val="00FD3941"/>
    <w:rsid w:val="00FD6035"/>
    <w:rsid w:val="00FE09CA"/>
    <w:rsid w:val="00FE3C41"/>
    <w:rsid w:val="00FE3D54"/>
    <w:rsid w:val="00FE467A"/>
    <w:rsid w:val="00FE4B49"/>
    <w:rsid w:val="00FE5C9B"/>
    <w:rsid w:val="00FE5E5C"/>
    <w:rsid w:val="00FE6F16"/>
    <w:rsid w:val="00FF0369"/>
    <w:rsid w:val="00FF0414"/>
    <w:rsid w:val="00FF04A3"/>
    <w:rsid w:val="00FF0A6B"/>
    <w:rsid w:val="00FF23CF"/>
    <w:rsid w:val="00FF2E50"/>
    <w:rsid w:val="00FF38D7"/>
    <w:rsid w:val="00FF49D5"/>
    <w:rsid w:val="00FF60A5"/>
    <w:rsid w:val="00FF6ACC"/>
    <w:rsid w:val="00FF7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EF92462"/>
  <w15:docId w15:val="{7AE2BD7C-889C-4454-9AAF-0971FE06E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451CA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000818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765C0B"/>
    <w:pPr>
      <w:tabs>
        <w:tab w:val="left" w:pos="1843"/>
        <w:tab w:val="center" w:pos="4535"/>
        <w:tab w:val="left" w:pos="5408"/>
      </w:tabs>
      <w:spacing w:after="0" w:line="240" w:lineRule="auto"/>
      <w:jc w:val="center"/>
      <w:outlineLvl w:val="1"/>
    </w:pPr>
    <w:rPr>
      <w:rFonts w:ascii="Times New Roman" w:eastAsia="Times New Roman" w:hAnsi="Times New Roman"/>
      <w:b/>
      <w:sz w:val="24"/>
      <w:szCs w:val="24"/>
      <w:lang w:eastAsia="cs-CZ"/>
    </w:rPr>
  </w:style>
  <w:style w:type="paragraph" w:styleId="Nadpis3">
    <w:name w:val="heading 3"/>
    <w:aliases w:val="VP Nadpis 3"/>
    <w:basedOn w:val="Normln"/>
    <w:next w:val="Normln"/>
    <w:link w:val="Nadpis3Char"/>
    <w:uiPriority w:val="9"/>
    <w:unhideWhenUsed/>
    <w:qFormat/>
    <w:rsid w:val="006C0F74"/>
    <w:pPr>
      <w:spacing w:before="360" w:after="120" w:line="240" w:lineRule="auto"/>
      <w:jc w:val="center"/>
      <w:outlineLvl w:val="2"/>
    </w:pPr>
    <w:rPr>
      <w:rFonts w:ascii="Times New Roman" w:eastAsia="Times New Roman" w:hAnsi="Times New Roman"/>
      <w:b/>
      <w:sz w:val="24"/>
      <w:szCs w:val="24"/>
      <w:lang w:eastAsia="cs-CZ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351505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link w:val="OdstavecseseznamemChar"/>
    <w:uiPriority w:val="34"/>
    <w:qFormat/>
    <w:rsid w:val="003550BC"/>
    <w:pPr>
      <w:ind w:left="720"/>
      <w:contextualSpacing/>
    </w:pPr>
  </w:style>
  <w:style w:type="character" w:customStyle="1" w:styleId="Nadpis2Char">
    <w:name w:val="Nadpis 2 Char"/>
    <w:link w:val="Nadpis2"/>
    <w:uiPriority w:val="9"/>
    <w:rsid w:val="00765C0B"/>
    <w:rPr>
      <w:rFonts w:ascii="Times New Roman" w:eastAsia="Times New Roman" w:hAnsi="Times New Roman" w:cs="Times New Roman"/>
      <w:b/>
      <w:sz w:val="24"/>
      <w:szCs w:val="24"/>
      <w:lang w:eastAsia="cs-CZ"/>
    </w:rPr>
  </w:style>
  <w:style w:type="character" w:customStyle="1" w:styleId="Nadpis3Char">
    <w:name w:val="Nadpis 3 Char"/>
    <w:aliases w:val="VP Nadpis 3 Char"/>
    <w:link w:val="Nadpis3"/>
    <w:uiPriority w:val="9"/>
    <w:rsid w:val="006C0F74"/>
    <w:rPr>
      <w:rFonts w:ascii="Times New Roman" w:eastAsia="Times New Roman" w:hAnsi="Times New Roman" w:cs="Times New Roman"/>
      <w:b/>
      <w:sz w:val="24"/>
      <w:szCs w:val="24"/>
      <w:lang w:eastAsia="cs-CZ"/>
    </w:rPr>
  </w:style>
  <w:style w:type="paragraph" w:customStyle="1" w:styleId="Odstavec">
    <w:name w:val="Odstavec"/>
    <w:basedOn w:val="Normln"/>
    <w:autoRedefine/>
    <w:rsid w:val="00BB3FA9"/>
    <w:pPr>
      <w:numPr>
        <w:numId w:val="1"/>
      </w:numPr>
      <w:tabs>
        <w:tab w:val="clear" w:pos="454"/>
        <w:tab w:val="num" w:pos="567"/>
      </w:tabs>
      <w:spacing w:after="120" w:line="240" w:lineRule="auto"/>
      <w:jc w:val="both"/>
    </w:pPr>
    <w:rPr>
      <w:rFonts w:ascii="Times New Roman" w:eastAsia="Times New Roman" w:hAnsi="Times New Roman"/>
      <w:sz w:val="24"/>
      <w:szCs w:val="20"/>
      <w:lang w:eastAsia="cs-CZ"/>
    </w:rPr>
  </w:style>
  <w:style w:type="paragraph" w:styleId="Zhlav">
    <w:name w:val="header"/>
    <w:basedOn w:val="Normln"/>
    <w:link w:val="ZhlavChar"/>
    <w:rsid w:val="00765C0B"/>
    <w:pPr>
      <w:tabs>
        <w:tab w:val="center" w:pos="4536"/>
        <w:tab w:val="right" w:pos="9072"/>
      </w:tabs>
      <w:spacing w:after="120" w:line="240" w:lineRule="auto"/>
      <w:jc w:val="both"/>
    </w:pPr>
    <w:rPr>
      <w:rFonts w:ascii="Times New Roman" w:eastAsia="Times New Roman" w:hAnsi="Times New Roman"/>
      <w:sz w:val="24"/>
      <w:szCs w:val="20"/>
      <w:lang w:eastAsia="cs-CZ"/>
    </w:rPr>
  </w:style>
  <w:style w:type="character" w:customStyle="1" w:styleId="ZhlavChar">
    <w:name w:val="Záhlaví Char"/>
    <w:link w:val="Zhlav"/>
    <w:rsid w:val="00765C0B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Textkomente">
    <w:name w:val="annotation text"/>
    <w:basedOn w:val="Normln"/>
    <w:link w:val="TextkomenteChar"/>
    <w:uiPriority w:val="99"/>
    <w:unhideWhenUsed/>
    <w:rsid w:val="0048371F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link w:val="Textkomente"/>
    <w:uiPriority w:val="99"/>
    <w:rsid w:val="0048371F"/>
    <w:rPr>
      <w:sz w:val="20"/>
      <w:szCs w:val="20"/>
    </w:rPr>
  </w:style>
  <w:style w:type="character" w:styleId="Odkaznakoment">
    <w:name w:val="annotation reference"/>
    <w:rsid w:val="0048371F"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837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48371F"/>
    <w:rPr>
      <w:rFonts w:ascii="Tahoma" w:hAnsi="Tahoma" w:cs="Tahoma"/>
      <w:sz w:val="16"/>
      <w:szCs w:val="16"/>
    </w:rPr>
  </w:style>
  <w:style w:type="character" w:styleId="Znakapoznpodarou">
    <w:name w:val="footnote reference"/>
    <w:semiHidden/>
    <w:rsid w:val="00E9363A"/>
    <w:rPr>
      <w:vertAlign w:val="superscript"/>
    </w:rPr>
  </w:style>
  <w:style w:type="paragraph" w:customStyle="1" w:styleId="Normln4">
    <w:name w:val="Normální 4"/>
    <w:basedOn w:val="Normln"/>
    <w:link w:val="Normln4Char"/>
    <w:rsid w:val="00E9363A"/>
    <w:pPr>
      <w:spacing w:after="0" w:line="240" w:lineRule="auto"/>
      <w:ind w:left="227" w:hanging="227"/>
      <w:jc w:val="both"/>
    </w:pPr>
    <w:rPr>
      <w:rFonts w:ascii="Garamond" w:eastAsia="Times New Roman" w:hAnsi="Garamond"/>
      <w:i/>
      <w:sz w:val="20"/>
      <w:szCs w:val="20"/>
      <w:lang w:eastAsia="cs-CZ"/>
    </w:rPr>
  </w:style>
  <w:style w:type="character" w:customStyle="1" w:styleId="Normln4Char">
    <w:name w:val="Normální 4 Char"/>
    <w:link w:val="Normln4"/>
    <w:rsid w:val="00E9363A"/>
    <w:rPr>
      <w:rFonts w:ascii="Garamond" w:eastAsia="Times New Roman" w:hAnsi="Garamond" w:cs="Times New Roman"/>
      <w:i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A57DD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BA57DD"/>
    <w:rPr>
      <w:b/>
      <w:bCs/>
      <w:sz w:val="20"/>
      <w:szCs w:val="20"/>
    </w:rPr>
  </w:style>
  <w:style w:type="paragraph" w:styleId="Zpat">
    <w:name w:val="footer"/>
    <w:basedOn w:val="Normln"/>
    <w:link w:val="ZpatChar"/>
    <w:uiPriority w:val="99"/>
    <w:unhideWhenUsed/>
    <w:rsid w:val="00232D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32DA2"/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624F83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link w:val="Textpoznpodarou"/>
    <w:uiPriority w:val="99"/>
    <w:semiHidden/>
    <w:rsid w:val="00624F83"/>
    <w:rPr>
      <w:sz w:val="20"/>
      <w:szCs w:val="20"/>
    </w:rPr>
  </w:style>
  <w:style w:type="character" w:styleId="Hypertextovodkaz">
    <w:name w:val="Hyperlink"/>
    <w:uiPriority w:val="99"/>
    <w:unhideWhenUsed/>
    <w:rsid w:val="00F84D27"/>
    <w:rPr>
      <w:color w:val="0000FF"/>
      <w:u w:val="single"/>
    </w:rPr>
  </w:style>
  <w:style w:type="paragraph" w:styleId="Obsah2">
    <w:name w:val="toc 2"/>
    <w:basedOn w:val="Normln"/>
    <w:next w:val="Normln"/>
    <w:autoRedefine/>
    <w:uiPriority w:val="39"/>
    <w:unhideWhenUsed/>
    <w:qFormat/>
    <w:rsid w:val="00351505"/>
    <w:pPr>
      <w:tabs>
        <w:tab w:val="right" w:leader="dot" w:pos="9060"/>
      </w:tabs>
      <w:spacing w:after="100"/>
      <w:ind w:left="220"/>
    </w:pPr>
    <w:rPr>
      <w:rFonts w:ascii="Times New Roman" w:hAnsi="Times New Roman"/>
      <w:b/>
      <w:noProof/>
      <w:sz w:val="24"/>
      <w:szCs w:val="24"/>
    </w:rPr>
  </w:style>
  <w:style w:type="paragraph" w:styleId="Obsah3">
    <w:name w:val="toc 3"/>
    <w:basedOn w:val="Normln"/>
    <w:next w:val="Normln"/>
    <w:autoRedefine/>
    <w:uiPriority w:val="39"/>
    <w:unhideWhenUsed/>
    <w:qFormat/>
    <w:rsid w:val="00000818"/>
    <w:pPr>
      <w:spacing w:after="100"/>
      <w:ind w:left="440"/>
    </w:pPr>
  </w:style>
  <w:style w:type="character" w:customStyle="1" w:styleId="Nadpis1Char">
    <w:name w:val="Nadpis 1 Char"/>
    <w:link w:val="Nadpis1"/>
    <w:uiPriority w:val="9"/>
    <w:rsid w:val="00000818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000818"/>
    <w:pPr>
      <w:outlineLvl w:val="9"/>
    </w:pPr>
    <w:rPr>
      <w:lang w:eastAsia="cs-CZ"/>
    </w:rPr>
  </w:style>
  <w:style w:type="paragraph" w:styleId="Obsah4">
    <w:name w:val="toc 4"/>
    <w:basedOn w:val="Normln"/>
    <w:next w:val="Normln"/>
    <w:autoRedefine/>
    <w:uiPriority w:val="39"/>
    <w:unhideWhenUsed/>
    <w:rsid w:val="00C71B3D"/>
    <w:pPr>
      <w:spacing w:after="100"/>
      <w:ind w:left="660"/>
    </w:pPr>
    <w:rPr>
      <w:rFonts w:eastAsia="Times New Roman"/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qFormat/>
    <w:rsid w:val="00C71B3D"/>
    <w:pPr>
      <w:spacing w:after="100"/>
    </w:pPr>
  </w:style>
  <w:style w:type="paragraph" w:styleId="Obsah5">
    <w:name w:val="toc 5"/>
    <w:basedOn w:val="Normln"/>
    <w:next w:val="Normln"/>
    <w:autoRedefine/>
    <w:uiPriority w:val="39"/>
    <w:unhideWhenUsed/>
    <w:rsid w:val="00C71B3D"/>
    <w:pPr>
      <w:spacing w:after="100"/>
      <w:ind w:left="880"/>
    </w:pPr>
    <w:rPr>
      <w:rFonts w:eastAsia="Times New Roman"/>
      <w:lang w:eastAsia="cs-CZ"/>
    </w:rPr>
  </w:style>
  <w:style w:type="paragraph" w:styleId="Obsah6">
    <w:name w:val="toc 6"/>
    <w:basedOn w:val="Normln"/>
    <w:next w:val="Normln"/>
    <w:autoRedefine/>
    <w:uiPriority w:val="39"/>
    <w:unhideWhenUsed/>
    <w:rsid w:val="00C71B3D"/>
    <w:pPr>
      <w:spacing w:after="100"/>
      <w:ind w:left="1100"/>
    </w:pPr>
    <w:rPr>
      <w:rFonts w:eastAsia="Times New Roman"/>
      <w:lang w:eastAsia="cs-CZ"/>
    </w:rPr>
  </w:style>
  <w:style w:type="paragraph" w:styleId="Obsah7">
    <w:name w:val="toc 7"/>
    <w:basedOn w:val="Normln"/>
    <w:next w:val="Normln"/>
    <w:autoRedefine/>
    <w:uiPriority w:val="39"/>
    <w:unhideWhenUsed/>
    <w:rsid w:val="00C71B3D"/>
    <w:pPr>
      <w:spacing w:after="100"/>
      <w:ind w:left="1320"/>
    </w:pPr>
    <w:rPr>
      <w:rFonts w:eastAsia="Times New Roman"/>
      <w:lang w:eastAsia="cs-CZ"/>
    </w:rPr>
  </w:style>
  <w:style w:type="paragraph" w:styleId="Obsah8">
    <w:name w:val="toc 8"/>
    <w:basedOn w:val="Normln"/>
    <w:next w:val="Normln"/>
    <w:autoRedefine/>
    <w:uiPriority w:val="39"/>
    <w:unhideWhenUsed/>
    <w:rsid w:val="00C71B3D"/>
    <w:pPr>
      <w:spacing w:after="100"/>
      <w:ind w:left="1540"/>
    </w:pPr>
    <w:rPr>
      <w:rFonts w:eastAsia="Times New Roman"/>
      <w:lang w:eastAsia="cs-CZ"/>
    </w:rPr>
  </w:style>
  <w:style w:type="paragraph" w:styleId="Obsah9">
    <w:name w:val="toc 9"/>
    <w:basedOn w:val="Normln"/>
    <w:next w:val="Normln"/>
    <w:autoRedefine/>
    <w:uiPriority w:val="39"/>
    <w:unhideWhenUsed/>
    <w:rsid w:val="00C71B3D"/>
    <w:pPr>
      <w:spacing w:after="100"/>
      <w:ind w:left="1760"/>
    </w:pPr>
    <w:rPr>
      <w:rFonts w:eastAsia="Times New Roman"/>
      <w:lang w:eastAsia="cs-CZ"/>
    </w:rPr>
  </w:style>
  <w:style w:type="paragraph" w:customStyle="1" w:styleId="Default">
    <w:name w:val="Default"/>
    <w:rsid w:val="003061DF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character" w:styleId="Sledovanodkaz">
    <w:name w:val="FollowedHyperlink"/>
    <w:uiPriority w:val="99"/>
    <w:semiHidden/>
    <w:unhideWhenUsed/>
    <w:rsid w:val="006534A1"/>
    <w:rPr>
      <w:color w:val="800080"/>
      <w:u w:val="single"/>
    </w:rPr>
  </w:style>
  <w:style w:type="paragraph" w:customStyle="1" w:styleId="VPNadpis2">
    <w:name w:val="VP Nadpis 2"/>
    <w:basedOn w:val="Nadpis2"/>
    <w:link w:val="VPNadpis2Char"/>
    <w:qFormat/>
    <w:rsid w:val="0061063C"/>
    <w:pPr>
      <w:tabs>
        <w:tab w:val="clear" w:pos="1843"/>
        <w:tab w:val="clear" w:pos="4535"/>
        <w:tab w:val="clear" w:pos="5408"/>
      </w:tabs>
      <w:spacing w:before="360" w:after="120"/>
    </w:pPr>
  </w:style>
  <w:style w:type="character" w:customStyle="1" w:styleId="VPNadpis2Char">
    <w:name w:val="VP Nadpis 2 Char"/>
    <w:link w:val="VPNadpis2"/>
    <w:rsid w:val="0061063C"/>
    <w:rPr>
      <w:rFonts w:ascii="Times New Roman" w:eastAsia="Times New Roman" w:hAnsi="Times New Roman" w:cs="Times New Roman"/>
      <w:b/>
      <w:sz w:val="24"/>
      <w:szCs w:val="24"/>
      <w:lang w:eastAsia="cs-CZ"/>
    </w:rPr>
  </w:style>
  <w:style w:type="table" w:styleId="Mkatabulky">
    <w:name w:val="Table Grid"/>
    <w:basedOn w:val="Normlntabulka"/>
    <w:uiPriority w:val="39"/>
    <w:rsid w:val="003A43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4Char">
    <w:name w:val="Nadpis 4 Char"/>
    <w:link w:val="Nadpis4"/>
    <w:uiPriority w:val="9"/>
    <w:semiHidden/>
    <w:rsid w:val="00351505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PPNadpis2">
    <w:name w:val="PPŘ Nadpis 2"/>
    <w:basedOn w:val="Odstavecseseznamem"/>
    <w:link w:val="PPNadpis2Char"/>
    <w:qFormat/>
    <w:rsid w:val="006B1191"/>
    <w:pPr>
      <w:numPr>
        <w:numId w:val="2"/>
      </w:numPr>
      <w:spacing w:before="360" w:after="120" w:line="240" w:lineRule="auto"/>
      <w:contextualSpacing w:val="0"/>
      <w:jc w:val="both"/>
      <w:outlineLvl w:val="1"/>
    </w:pPr>
    <w:rPr>
      <w:rFonts w:ascii="Times New Roman" w:eastAsia="Times New Roman" w:hAnsi="Times New Roman"/>
      <w:b/>
      <w:sz w:val="24"/>
      <w:szCs w:val="24"/>
      <w:u w:val="single"/>
      <w:lang w:eastAsia="cs-CZ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rsid w:val="006B1191"/>
  </w:style>
  <w:style w:type="character" w:customStyle="1" w:styleId="PPNadpis2Char">
    <w:name w:val="PPŘ Nadpis 2 Char"/>
    <w:link w:val="PPNadpis2"/>
    <w:rsid w:val="006B1191"/>
    <w:rPr>
      <w:rFonts w:ascii="Times New Roman" w:eastAsia="Times New Roman" w:hAnsi="Times New Roman"/>
      <w:b/>
      <w:sz w:val="24"/>
      <w:szCs w:val="24"/>
      <w:u w:val="single"/>
    </w:rPr>
  </w:style>
  <w:style w:type="character" w:styleId="Zstupntext">
    <w:name w:val="Placeholder Text"/>
    <w:basedOn w:val="Standardnpsmoodstavce"/>
    <w:uiPriority w:val="99"/>
    <w:semiHidden/>
    <w:rsid w:val="00CD56C6"/>
    <w:rPr>
      <w:color w:val="808080"/>
    </w:rPr>
  </w:style>
  <w:style w:type="paragraph" w:styleId="Revize">
    <w:name w:val="Revision"/>
    <w:hidden/>
    <w:uiPriority w:val="99"/>
    <w:semiHidden/>
    <w:rsid w:val="007169C6"/>
    <w:rPr>
      <w:sz w:val="22"/>
      <w:szCs w:val="22"/>
      <w:lang w:eastAsia="en-US"/>
    </w:rPr>
  </w:style>
  <w:style w:type="character" w:customStyle="1" w:styleId="normaltextrun">
    <w:name w:val="normaltextrun"/>
    <w:basedOn w:val="Standardnpsmoodstavce"/>
    <w:rsid w:val="00B91D99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E35B61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7B3A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654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77fbd7b-ff34-4606-a2cb-b041be90f1a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6C0BB85B3BD9C449F8E768E42477CDB" ma:contentTypeVersion="15" ma:contentTypeDescription="Vytvoří nový dokument" ma:contentTypeScope="" ma:versionID="47c2b9a656db5db5ef35cfeccb553467">
  <xsd:schema xmlns:xsd="http://www.w3.org/2001/XMLSchema" xmlns:xs="http://www.w3.org/2001/XMLSchema" xmlns:p="http://schemas.microsoft.com/office/2006/metadata/properties" xmlns:ns3="f77fbd7b-ff34-4606-a2cb-b041be90f1a2" xmlns:ns4="5ca6444b-15dd-4c12-b5dd-83e9c4c24d4b" targetNamespace="http://schemas.microsoft.com/office/2006/metadata/properties" ma:root="true" ma:fieldsID="7de30d32b38886e845badd49bb27b71b" ns3:_="" ns4:_="">
    <xsd:import namespace="f77fbd7b-ff34-4606-a2cb-b041be90f1a2"/>
    <xsd:import namespace="5ca6444b-15dd-4c12-b5dd-83e9c4c24d4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OCR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7fbd7b-ff34-4606-a2cb-b041be90f1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a6444b-15dd-4c12-b5dd-83e9c4c24d4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Styl2CitacePRO.xsl" StyleName="Styl 2 Citace PRO"/>
</file>

<file path=customXml/itemProps1.xml><?xml version="1.0" encoding="utf-8"?>
<ds:datastoreItem xmlns:ds="http://schemas.openxmlformats.org/officeDocument/2006/customXml" ds:itemID="{A370FF7E-8A64-4C75-BC86-C831CE9FEA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8CBB275-84D1-474D-8BD2-A355E1B45FDD}">
  <ds:schemaRefs>
    <ds:schemaRef ds:uri="http://schemas.microsoft.com/office/2006/metadata/properties"/>
    <ds:schemaRef ds:uri="http://schemas.microsoft.com/office/infopath/2007/PartnerControls"/>
    <ds:schemaRef ds:uri="f77fbd7b-ff34-4606-a2cb-b041be90f1a2"/>
  </ds:schemaRefs>
</ds:datastoreItem>
</file>

<file path=customXml/itemProps3.xml><?xml version="1.0" encoding="utf-8"?>
<ds:datastoreItem xmlns:ds="http://schemas.openxmlformats.org/officeDocument/2006/customXml" ds:itemID="{08AC8FDE-F9D8-4912-9C88-40C8351A6D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7fbd7b-ff34-4606-a2cb-b041be90f1a2"/>
    <ds:schemaRef ds:uri="5ca6444b-15dd-4c12-b5dd-83e9c4c24d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C67870A-A27A-4D1A-9531-2786B72DAE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1</Words>
  <Characters>657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67</CharactersWithSpaces>
  <SharedDoc>false</SharedDoc>
  <HLinks>
    <vt:vector size="18" baseType="variant">
      <vt:variant>
        <vt:i4>327788</vt:i4>
      </vt:variant>
      <vt:variant>
        <vt:i4>6</vt:i4>
      </vt:variant>
      <vt:variant>
        <vt:i4>0</vt:i4>
      </vt:variant>
      <vt:variant>
        <vt:i4>5</vt:i4>
      </vt:variant>
      <vt:variant>
        <vt:lpwstr>mailto:hana.vlachova@unob.cz</vt:lpwstr>
      </vt:variant>
      <vt:variant>
        <vt:lpwstr/>
      </vt:variant>
      <vt:variant>
        <vt:i4>262267</vt:i4>
      </vt:variant>
      <vt:variant>
        <vt:i4>3</vt:i4>
      </vt:variant>
      <vt:variant>
        <vt:i4>0</vt:i4>
      </vt:variant>
      <vt:variant>
        <vt:i4>5</vt:i4>
      </vt:variant>
      <vt:variant>
        <vt:lpwstr>mailto:jiri.kratochvila@unob.cz</vt:lpwstr>
      </vt:variant>
      <vt:variant>
        <vt:lpwstr/>
      </vt:variant>
      <vt:variant>
        <vt:i4>5505050</vt:i4>
      </vt:variant>
      <vt:variant>
        <vt:i4>0</vt:i4>
      </vt:variant>
      <vt:variant>
        <vt:i4>0</vt:i4>
      </vt:variant>
      <vt:variant>
        <vt:i4>5</vt:i4>
      </vt:variant>
      <vt:variant>
        <vt:lpwstr>https://apl.unob.cz/Prihlaska/AppFor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íchová Gabriela</dc:creator>
  <cp:lastModifiedBy>Hamanová Veronika</cp:lastModifiedBy>
  <cp:revision>3</cp:revision>
  <cp:lastPrinted>2021-10-04T06:06:00Z</cp:lastPrinted>
  <dcterms:created xsi:type="dcterms:W3CDTF">2025-10-03T06:28:00Z</dcterms:created>
  <dcterms:modified xsi:type="dcterms:W3CDTF">2025-11-11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0BB85B3BD9C449F8E768E42477CDB</vt:lpwstr>
  </property>
  <property fmtid="{D5CDD505-2E9C-101B-9397-08002B2CF9AE}" pid="3" name="Klasifikace">
    <vt:lpwstr>46;#Bez klasifikace|7df1a0eb-04ec-4b97-9af9-94f2a6947eb8</vt:lpwstr>
  </property>
  <property fmtid="{D5CDD505-2E9C-101B-9397-08002B2CF9AE}" pid="4" name="_dlc_DocIdItemGuid">
    <vt:lpwstr>b233da73-0440-47d9-ad66-edf6729d5c0f</vt:lpwstr>
  </property>
  <property fmtid="{D5CDD505-2E9C-101B-9397-08002B2CF9AE}" pid="5" name="a4b1d69e970e4081a00b6ea954e45439">
    <vt:lpwstr>Bez klasifikace|7df1a0eb-04ec-4b97-9af9-94f2a6947eb8</vt:lpwstr>
  </property>
  <property fmtid="{D5CDD505-2E9C-101B-9397-08002B2CF9AE}" pid="6" name="TaxCatchAll">
    <vt:lpwstr>46;#</vt:lpwstr>
  </property>
  <property fmtid="{D5CDD505-2E9C-101B-9397-08002B2CF9AE}" pid="7" name="_dlc_DocId">
    <vt:lpwstr>JF5C674RFVWK-1704134658-641</vt:lpwstr>
  </property>
  <property fmtid="{D5CDD505-2E9C-101B-9397-08002B2CF9AE}" pid="8" name="_dlc_DocIdUrl">
    <vt:lpwstr>https://intranet.unob.cz/organy/gremium/_layouts/15/DocIdRedir.aspx?ID=JF5C674RFVWK-1704134658-641, JF5C674RFVWK-1704134658-641</vt:lpwstr>
  </property>
</Properties>
</file>